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92E03" w14:textId="77777777" w:rsidR="000873F3" w:rsidRPr="00C810F0" w:rsidRDefault="000873F3" w:rsidP="00093E6D">
      <w:pPr>
        <w:jc w:val="center"/>
        <w:rPr>
          <w:rFonts w:ascii="Arial" w:hAnsi="Arial" w:cs="Arial"/>
        </w:rPr>
      </w:pPr>
      <w:r w:rsidRPr="00C810F0">
        <w:rPr>
          <w:rFonts w:ascii="Arial" w:hAnsi="Arial" w:cs="Arial"/>
          <w:noProof/>
          <w:sz w:val="20"/>
          <w:lang w:val="en-MY" w:eastAsia="en-MY"/>
        </w:rPr>
        <w:drawing>
          <wp:inline distT="0" distB="0" distL="0" distR="0" wp14:anchorId="15B5821E" wp14:editId="6F4D7A9C">
            <wp:extent cx="1200162" cy="461009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00162" cy="461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3E6D">
        <w:rPr>
          <w:rFonts w:ascii="Arial" w:hAnsi="Arial" w:cs="Arial"/>
        </w:rPr>
        <w:t xml:space="preserve">      </w:t>
      </w:r>
    </w:p>
    <w:p w14:paraId="0756F512" w14:textId="77777777" w:rsidR="000873F3" w:rsidRPr="00C810F0" w:rsidRDefault="000873F3" w:rsidP="000873F3">
      <w:pPr>
        <w:rPr>
          <w:rFonts w:ascii="Arial" w:hAnsi="Arial" w:cs="Arial"/>
        </w:rPr>
      </w:pPr>
    </w:p>
    <w:p w14:paraId="2E046E0F" w14:textId="52C7ABC6" w:rsidR="000873F3" w:rsidRPr="00BD5194" w:rsidRDefault="000873F3" w:rsidP="004E5E54">
      <w:pPr>
        <w:jc w:val="center"/>
        <w:rPr>
          <w:rFonts w:ascii="Arial" w:hAnsi="Arial" w:cs="Arial"/>
          <w:b/>
          <w:sz w:val="28"/>
        </w:rPr>
      </w:pPr>
      <w:r w:rsidRPr="00BD5194">
        <w:rPr>
          <w:rFonts w:ascii="Arial" w:hAnsi="Arial" w:cs="Arial"/>
          <w:b/>
          <w:sz w:val="28"/>
        </w:rPr>
        <w:t xml:space="preserve">LAPORAN AKTIVITI PENYELIDIKAN </w:t>
      </w:r>
      <w:r w:rsidR="00D72669">
        <w:rPr>
          <w:rFonts w:ascii="Arial" w:hAnsi="Arial" w:cs="Arial"/>
          <w:b/>
          <w:sz w:val="28"/>
        </w:rPr>
        <w:t xml:space="preserve">STAF </w:t>
      </w:r>
      <w:r w:rsidRPr="00BD5194">
        <w:rPr>
          <w:rFonts w:ascii="Arial" w:hAnsi="Arial" w:cs="Arial"/>
          <w:b/>
          <w:sz w:val="28"/>
        </w:rPr>
        <w:t xml:space="preserve">DI </w:t>
      </w:r>
      <w:r w:rsidR="007B4161">
        <w:rPr>
          <w:rFonts w:ascii="Arial" w:hAnsi="Arial" w:cs="Arial"/>
          <w:b/>
          <w:sz w:val="28"/>
        </w:rPr>
        <w:t>LUAR NEGARA</w:t>
      </w:r>
    </w:p>
    <w:p w14:paraId="7AFF09F7" w14:textId="0CDFD982" w:rsidR="00A34B0F" w:rsidRPr="00BD5194" w:rsidRDefault="00A34B0F" w:rsidP="004E5E54">
      <w:pPr>
        <w:jc w:val="center"/>
        <w:rPr>
          <w:rFonts w:ascii="Arial" w:hAnsi="Arial" w:cs="Arial"/>
          <w:b/>
          <w:i/>
          <w:sz w:val="28"/>
        </w:rPr>
      </w:pPr>
      <w:r w:rsidRPr="00BD5194">
        <w:rPr>
          <w:rFonts w:ascii="Arial" w:hAnsi="Arial" w:cs="Arial"/>
          <w:b/>
          <w:i/>
          <w:sz w:val="28"/>
        </w:rPr>
        <w:t xml:space="preserve">RESEARCH ACTIVITIES </w:t>
      </w:r>
      <w:r w:rsidR="007B4161">
        <w:rPr>
          <w:rFonts w:ascii="Arial" w:hAnsi="Arial" w:cs="Arial"/>
          <w:b/>
          <w:i/>
          <w:sz w:val="28"/>
        </w:rPr>
        <w:t>STAF SEN</w:t>
      </w:r>
      <w:r w:rsidR="00724A33">
        <w:rPr>
          <w:rFonts w:ascii="Arial" w:hAnsi="Arial" w:cs="Arial"/>
          <w:b/>
          <w:i/>
          <w:sz w:val="28"/>
        </w:rPr>
        <w:t>T</w:t>
      </w:r>
      <w:r w:rsidR="007B4161">
        <w:rPr>
          <w:rFonts w:ascii="Arial" w:hAnsi="Arial" w:cs="Arial"/>
          <w:b/>
          <w:i/>
          <w:sz w:val="28"/>
        </w:rPr>
        <w:t xml:space="preserve"> ABROAD</w:t>
      </w:r>
    </w:p>
    <w:p w14:paraId="252E44BD" w14:textId="77777777" w:rsidR="00FA3301" w:rsidRPr="00C810F0" w:rsidRDefault="00FA3301" w:rsidP="004E5E54">
      <w:pPr>
        <w:jc w:val="center"/>
        <w:rPr>
          <w:rFonts w:ascii="Arial" w:hAnsi="Arial" w:cs="Arial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83"/>
        <w:gridCol w:w="2977"/>
        <w:gridCol w:w="851"/>
        <w:gridCol w:w="283"/>
        <w:gridCol w:w="3543"/>
      </w:tblGrid>
      <w:tr w:rsidR="00FA3301" w:rsidRPr="00C810F0" w14:paraId="27F8F61A" w14:textId="77777777" w:rsidTr="008D7545">
        <w:trPr>
          <w:trHeight w:val="398"/>
        </w:trPr>
        <w:tc>
          <w:tcPr>
            <w:tcW w:w="9350" w:type="dxa"/>
            <w:gridSpan w:val="6"/>
            <w:vAlign w:val="center"/>
          </w:tcPr>
          <w:p w14:paraId="7B0FD1CF" w14:textId="13B08AD9" w:rsidR="00FA3301" w:rsidRPr="00A34B0F" w:rsidRDefault="00780756" w:rsidP="00780756">
            <w:pPr>
              <w:spacing w:line="360" w:lineRule="auto"/>
              <w:rPr>
                <w:rFonts w:ascii="Arial" w:hAnsi="Arial" w:cs="Arial"/>
                <w:b/>
                <w:i/>
                <w:sz w:val="24"/>
                <w:u w:val="single"/>
              </w:rPr>
            </w:pPr>
            <w:r w:rsidRPr="004D472C">
              <w:rPr>
                <w:rFonts w:ascii="Arial" w:hAnsi="Arial" w:cs="Arial"/>
                <w:b/>
                <w:sz w:val="24"/>
                <w:u w:val="single"/>
              </w:rPr>
              <w:t xml:space="preserve">BUTIRAN </w:t>
            </w:r>
            <w:r w:rsidR="007B4161">
              <w:rPr>
                <w:rFonts w:ascii="Arial" w:hAnsi="Arial" w:cs="Arial"/>
                <w:b/>
                <w:sz w:val="24"/>
                <w:u w:val="single"/>
              </w:rPr>
              <w:t>AKTIVITI</w:t>
            </w:r>
            <w:r w:rsidR="00A34B0F">
              <w:rPr>
                <w:rFonts w:ascii="Arial" w:hAnsi="Arial" w:cs="Arial"/>
                <w:b/>
                <w:sz w:val="24"/>
                <w:u w:val="single"/>
              </w:rPr>
              <w:t xml:space="preserve">/ </w:t>
            </w:r>
            <w:r w:rsidR="00A34B0F" w:rsidRPr="00A34B0F">
              <w:rPr>
                <w:rFonts w:ascii="Arial" w:hAnsi="Arial" w:cs="Arial"/>
                <w:b/>
                <w:i/>
                <w:sz w:val="24"/>
                <w:u w:val="single"/>
              </w:rPr>
              <w:t xml:space="preserve">DETAILS OF </w:t>
            </w:r>
            <w:r w:rsidR="007B4161">
              <w:rPr>
                <w:rFonts w:ascii="Arial" w:hAnsi="Arial" w:cs="Arial"/>
                <w:b/>
                <w:i/>
                <w:sz w:val="24"/>
                <w:u w:val="single"/>
              </w:rPr>
              <w:t>ACTIVITIES</w:t>
            </w:r>
          </w:p>
          <w:p w14:paraId="28F0F985" w14:textId="77777777" w:rsidR="00780756" w:rsidRDefault="00780756" w:rsidP="00D9782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  <w:r w:rsidRPr="00780756">
              <w:rPr>
                <w:rFonts w:ascii="Arial" w:hAnsi="Arial" w:cs="Arial"/>
              </w:rPr>
              <w:t xml:space="preserve">Sila </w:t>
            </w:r>
            <w:proofErr w:type="spellStart"/>
            <w:r w:rsidR="00A34B0F">
              <w:rPr>
                <w:rFonts w:ascii="Arial" w:hAnsi="Arial" w:cs="Arial"/>
              </w:rPr>
              <w:t>p</w:t>
            </w:r>
            <w:r w:rsidRPr="00780756">
              <w:rPr>
                <w:rFonts w:ascii="Arial" w:hAnsi="Arial" w:cs="Arial"/>
              </w:rPr>
              <w:t>o</w:t>
            </w:r>
            <w:r>
              <w:rPr>
                <w:rFonts w:ascii="Arial" w:hAnsi="Arial" w:cs="Arial"/>
              </w:rPr>
              <w:t>tong</w:t>
            </w:r>
            <w:proofErr w:type="spellEnd"/>
            <w:r>
              <w:rPr>
                <w:rFonts w:ascii="Arial" w:hAnsi="Arial" w:cs="Arial"/>
              </w:rPr>
              <w:t xml:space="preserve"> yang mana </w:t>
            </w:r>
            <w:proofErr w:type="spellStart"/>
            <w:r>
              <w:rPr>
                <w:rFonts w:ascii="Arial" w:hAnsi="Arial" w:cs="Arial"/>
              </w:rPr>
              <w:t>tidak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erkenaan</w:t>
            </w:r>
            <w:proofErr w:type="spellEnd"/>
            <w:r w:rsidR="00A34B0F">
              <w:rPr>
                <w:rFonts w:ascii="Arial" w:hAnsi="Arial" w:cs="Arial"/>
              </w:rPr>
              <w:t xml:space="preserve">/ </w:t>
            </w:r>
            <w:r w:rsidR="00A34B0F" w:rsidRPr="00A34B0F">
              <w:rPr>
                <w:rFonts w:ascii="Arial" w:hAnsi="Arial" w:cs="Arial"/>
                <w:i/>
              </w:rPr>
              <w:t>Please cut off which does not apply</w:t>
            </w:r>
          </w:p>
          <w:p w14:paraId="3FA13EF4" w14:textId="031E8D20" w:rsidR="00D9782B" w:rsidRPr="00D9782B" w:rsidRDefault="00D9782B" w:rsidP="00D9782B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8D7545" w:rsidRPr="00C810F0" w14:paraId="1762B065" w14:textId="77777777" w:rsidTr="008D7545">
        <w:trPr>
          <w:trHeight w:val="893"/>
        </w:trPr>
        <w:tc>
          <w:tcPr>
            <w:tcW w:w="1413" w:type="dxa"/>
          </w:tcPr>
          <w:p w14:paraId="150606A9" w14:textId="77777777" w:rsidR="008D7545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Jenis</w:t>
            </w:r>
          </w:p>
          <w:p w14:paraId="233A3240" w14:textId="77777777" w:rsidR="008D7545" w:rsidRPr="00201A4B" w:rsidRDefault="008D7545" w:rsidP="008D7545">
            <w:pPr>
              <w:spacing w:line="360" w:lineRule="auto"/>
              <w:rPr>
                <w:rFonts w:ascii="Arial" w:hAnsi="Arial" w:cs="Arial"/>
                <w:i/>
              </w:rPr>
            </w:pPr>
            <w:r w:rsidRPr="00201A4B">
              <w:rPr>
                <w:rFonts w:ascii="Arial" w:hAnsi="Arial" w:cs="Arial"/>
                <w:i/>
              </w:rPr>
              <w:t>Type</w:t>
            </w:r>
          </w:p>
        </w:tc>
        <w:tc>
          <w:tcPr>
            <w:tcW w:w="283" w:type="dxa"/>
          </w:tcPr>
          <w:p w14:paraId="0AA68537" w14:textId="77777777"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2977" w:type="dxa"/>
          </w:tcPr>
          <w:p w14:paraId="315138CB" w14:textId="6871F17C" w:rsidR="008D7545" w:rsidRPr="00D72669" w:rsidRDefault="007B4161" w:rsidP="008D7545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D72669">
              <w:rPr>
                <w:rFonts w:ascii="Arial" w:hAnsi="Arial" w:cs="Arial"/>
                <w:sz w:val="18"/>
                <w:szCs w:val="18"/>
              </w:rPr>
              <w:t>______________________</w:t>
            </w:r>
            <w:r w:rsidR="00D72669">
              <w:rPr>
                <w:rFonts w:ascii="Arial" w:hAnsi="Arial" w:cs="Arial"/>
                <w:sz w:val="18"/>
                <w:szCs w:val="18"/>
              </w:rPr>
              <w:t>_____</w:t>
            </w:r>
            <w:r w:rsidRPr="00D72669">
              <w:rPr>
                <w:rFonts w:ascii="Arial" w:hAnsi="Arial" w:cs="Arial"/>
                <w:sz w:val="18"/>
                <w:szCs w:val="18"/>
              </w:rPr>
              <w:t>(</w:t>
            </w:r>
            <w:proofErr w:type="spellStart"/>
            <w:r w:rsidR="00D72669" w:rsidRPr="00D72669">
              <w:rPr>
                <w:rFonts w:ascii="Arial" w:hAnsi="Arial" w:cs="Arial"/>
                <w:sz w:val="18"/>
                <w:szCs w:val="18"/>
              </w:rPr>
              <w:t>Sabatical</w:t>
            </w:r>
            <w:proofErr w:type="spellEnd"/>
            <w:r w:rsidR="00D72669" w:rsidRPr="00D72669">
              <w:rPr>
                <w:rFonts w:ascii="Arial" w:hAnsi="Arial" w:cs="Arial"/>
                <w:sz w:val="18"/>
                <w:szCs w:val="18"/>
              </w:rPr>
              <w:t>/Outbound/</w:t>
            </w:r>
            <w:r w:rsidR="00D72669">
              <w:rPr>
                <w:rFonts w:ascii="Arial" w:hAnsi="Arial" w:cs="Arial"/>
                <w:sz w:val="18"/>
                <w:szCs w:val="18"/>
              </w:rPr>
              <w:t>ETC</w:t>
            </w:r>
            <w:r w:rsidR="00D72669" w:rsidRPr="00D72669">
              <w:rPr>
                <w:rFonts w:ascii="Arial" w:hAnsi="Arial" w:cs="Arial"/>
                <w:sz w:val="18"/>
                <w:szCs w:val="18"/>
              </w:rPr>
              <w:t>) *</w:t>
            </w:r>
          </w:p>
        </w:tc>
        <w:tc>
          <w:tcPr>
            <w:tcW w:w="851" w:type="dxa"/>
          </w:tcPr>
          <w:p w14:paraId="13FC84DD" w14:textId="77777777" w:rsidR="008D7545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C810F0">
              <w:rPr>
                <w:rFonts w:ascii="Arial" w:hAnsi="Arial" w:cs="Arial"/>
              </w:rPr>
              <w:t>Tahap</w:t>
            </w:r>
            <w:proofErr w:type="spellEnd"/>
          </w:p>
          <w:p w14:paraId="5981BFD7" w14:textId="77777777"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 w:rsidRPr="00201A4B">
              <w:rPr>
                <w:rFonts w:ascii="Arial" w:hAnsi="Arial" w:cs="Arial"/>
                <w:i/>
              </w:rPr>
              <w:t>Level</w:t>
            </w:r>
          </w:p>
        </w:tc>
        <w:tc>
          <w:tcPr>
            <w:tcW w:w="283" w:type="dxa"/>
          </w:tcPr>
          <w:p w14:paraId="61A985BA" w14:textId="77777777"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3543" w:type="dxa"/>
            <w:vAlign w:val="center"/>
          </w:tcPr>
          <w:p w14:paraId="3F7C1C9E" w14:textId="27AAE72F" w:rsidR="008D7545" w:rsidRPr="00C810F0" w:rsidRDefault="00724A33" w:rsidP="008D7545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451EE000" wp14:editId="0097AC0A">
                      <wp:simplePos x="0" y="0"/>
                      <wp:positionH relativeFrom="column">
                        <wp:posOffset>225425</wp:posOffset>
                      </wp:positionH>
                      <wp:positionV relativeFrom="paragraph">
                        <wp:posOffset>-181610</wp:posOffset>
                      </wp:positionV>
                      <wp:extent cx="1925955" cy="295275"/>
                      <wp:effectExtent l="0" t="0" r="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25955" cy="2952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424AAA4" w14:textId="77777777" w:rsidR="008D7545" w:rsidRPr="008D7545" w:rsidRDefault="008D7545">
                                  <w:pPr>
                                    <w:rPr>
                                      <w:rFonts w:ascii="Arial" w:hAnsi="Arial" w:cs="Arial"/>
                                      <w:i/>
                                    </w:rPr>
                                  </w:pPr>
                                  <w:proofErr w:type="spellStart"/>
                                  <w:r w:rsidRPr="008D7545">
                                    <w:rPr>
                                      <w:rFonts w:ascii="Arial" w:hAnsi="Arial" w:cs="Arial"/>
                                    </w:rPr>
                                    <w:t>Antarabangsa</w:t>
                                  </w:r>
                                  <w:proofErr w:type="spellEnd"/>
                                  <w:r w:rsidRPr="008D7545">
                                    <w:rPr>
                                      <w:rFonts w:ascii="Arial" w:hAnsi="Arial" w:cs="Arial"/>
                                    </w:rPr>
                                    <w:t>/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r w:rsidRPr="008D7545">
                                    <w:rPr>
                                      <w:rFonts w:ascii="Arial" w:hAnsi="Arial" w:cs="Arial"/>
                                      <w:i/>
                                    </w:rPr>
                                    <w:t>Internation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51EE00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6" type="#_x0000_t202" style="position:absolute;margin-left:17.75pt;margin-top:-14.3pt;width:151.65pt;height:23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" filled="f" stroked="f" strokeweight=".5pt">
                      <v:textbox>
                        <w:txbxContent>
                          <w:p w14:paraId="3424AAA4" w14:textId="77777777" w:rsidR="008D7545" w:rsidRPr="008D7545" w:rsidRDefault="008D7545">
                            <w:pPr>
                              <w:rPr>
                                <w:rFonts w:ascii="Arial" w:hAnsi="Arial" w:cs="Arial"/>
                                <w:i/>
                              </w:rPr>
                            </w:pPr>
                            <w:proofErr w:type="spellStart"/>
                            <w:r w:rsidRPr="008D7545">
                              <w:rPr>
                                <w:rFonts w:ascii="Arial" w:hAnsi="Arial" w:cs="Arial"/>
                              </w:rPr>
                              <w:t>Antarabangsa</w:t>
                            </w:r>
                            <w:proofErr w:type="spellEnd"/>
                            <w:r w:rsidRPr="008D7545">
                              <w:rPr>
                                <w:rFonts w:ascii="Arial" w:hAnsi="Arial" w:cs="Arial"/>
                              </w:rPr>
                              <w:t>/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8D7545">
                              <w:rPr>
                                <w:rFonts w:ascii="Arial" w:hAnsi="Arial" w:cs="Arial"/>
                                <w:i/>
                              </w:rPr>
                              <w:t>Internation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2BF6A914" wp14:editId="109CC3F4">
                      <wp:simplePos x="0" y="0"/>
                      <wp:positionH relativeFrom="column">
                        <wp:posOffset>30480</wp:posOffset>
                      </wp:positionH>
                      <wp:positionV relativeFrom="paragraph">
                        <wp:posOffset>-133985</wp:posOffset>
                      </wp:positionV>
                      <wp:extent cx="161925" cy="161925"/>
                      <wp:effectExtent l="0" t="0" r="28575" b="2857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C34C2A" id="Rectangle 8" o:spid="_x0000_s1026" style="position:absolute;margin-left:2.4pt;margin-top:-10.55pt;width:12.75pt;height:12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" filled="f" strokecolor="black [3213]" strokeweight="1pt"/>
                  </w:pict>
                </mc:Fallback>
              </mc:AlternateContent>
            </w:r>
          </w:p>
        </w:tc>
      </w:tr>
    </w:tbl>
    <w:p w14:paraId="4015C1BF" w14:textId="14E76952" w:rsidR="00C43EC8" w:rsidRPr="008D7545" w:rsidRDefault="00D72669" w:rsidP="00780756">
      <w:pPr>
        <w:spacing w:line="360" w:lineRule="auto"/>
        <w:rPr>
          <w:rFonts w:ascii="Arial" w:hAnsi="Arial" w:cs="Arial"/>
          <w:b/>
          <w:sz w:val="2"/>
        </w:rPr>
      </w:pPr>
      <w:proofErr w:type="spellStart"/>
      <w:r>
        <w:rPr>
          <w:rFonts w:ascii="Arial" w:hAnsi="Arial" w:cs="Arial"/>
          <w:b/>
          <w:sz w:val="2"/>
        </w:rPr>
        <w:t>Perjalanan</w:t>
      </w:r>
      <w:proofErr w:type="spellEnd"/>
    </w:p>
    <w:tbl>
      <w:tblPr>
        <w:tblStyle w:val="TableGrid"/>
        <w:tblW w:w="93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89"/>
        <w:gridCol w:w="434"/>
        <w:gridCol w:w="6041"/>
      </w:tblGrid>
      <w:tr w:rsidR="00D72669" w:rsidRPr="00C810F0" w14:paraId="1AAC2ADD" w14:textId="77777777" w:rsidTr="00B7367C">
        <w:trPr>
          <w:trHeight w:val="707"/>
        </w:trPr>
        <w:tc>
          <w:tcPr>
            <w:tcW w:w="2889" w:type="dxa"/>
          </w:tcPr>
          <w:p w14:paraId="1DB698ED" w14:textId="1096B76D" w:rsidR="00D72669" w:rsidRDefault="00D72669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 xml:space="preserve">Tarikh Mula </w:t>
            </w:r>
            <w:proofErr w:type="spellStart"/>
            <w:r>
              <w:rPr>
                <w:rFonts w:ascii="Arial" w:hAnsi="Arial" w:cs="Arial"/>
              </w:rPr>
              <w:t>Perjalanan</w:t>
            </w:r>
            <w:proofErr w:type="spellEnd"/>
          </w:p>
          <w:p w14:paraId="01157C17" w14:textId="6DD82467" w:rsidR="00D72669" w:rsidRDefault="00D72669" w:rsidP="008D7545">
            <w:pPr>
              <w:spacing w:line="360" w:lineRule="auto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Visiting</w:t>
            </w:r>
            <w:r w:rsidRPr="00201A4B">
              <w:rPr>
                <w:rFonts w:ascii="Arial" w:hAnsi="Arial" w:cs="Arial"/>
                <w:i/>
              </w:rPr>
              <w:t xml:space="preserve"> Start Date</w:t>
            </w:r>
          </w:p>
          <w:p w14:paraId="3046367A" w14:textId="77777777" w:rsidR="00D72669" w:rsidRPr="008D7545" w:rsidRDefault="00D72669" w:rsidP="008D7545">
            <w:pPr>
              <w:spacing w:line="360" w:lineRule="auto"/>
              <w:rPr>
                <w:rFonts w:ascii="Arial" w:hAnsi="Arial" w:cs="Arial"/>
                <w:i/>
                <w:sz w:val="10"/>
              </w:rPr>
            </w:pPr>
          </w:p>
        </w:tc>
        <w:tc>
          <w:tcPr>
            <w:tcW w:w="434" w:type="dxa"/>
          </w:tcPr>
          <w:p w14:paraId="10A4C209" w14:textId="77777777" w:rsidR="00D72669" w:rsidRPr="00C810F0" w:rsidRDefault="00D72669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6041" w:type="dxa"/>
          </w:tcPr>
          <w:p w14:paraId="1BB49ED6" w14:textId="54B0E122" w:rsidR="00D72669" w:rsidRPr="00C810F0" w:rsidRDefault="00D72669" w:rsidP="008D7545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</w:t>
            </w:r>
          </w:p>
        </w:tc>
      </w:tr>
      <w:tr w:rsidR="00D72669" w:rsidRPr="00C810F0" w14:paraId="1365557C" w14:textId="77777777" w:rsidTr="00B7367C">
        <w:trPr>
          <w:trHeight w:val="416"/>
        </w:trPr>
        <w:tc>
          <w:tcPr>
            <w:tcW w:w="2889" w:type="dxa"/>
          </w:tcPr>
          <w:p w14:paraId="59F519E7" w14:textId="4209ECE6" w:rsidR="00D72669" w:rsidRDefault="00D72669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 xml:space="preserve">Tarikh Tamat </w:t>
            </w:r>
            <w:proofErr w:type="spellStart"/>
            <w:r>
              <w:rPr>
                <w:rFonts w:ascii="Arial" w:hAnsi="Arial" w:cs="Arial"/>
              </w:rPr>
              <w:t>Perjalan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</w:p>
          <w:p w14:paraId="2AEFA6E9" w14:textId="7B9F0898" w:rsidR="00D72669" w:rsidRPr="00C810F0" w:rsidRDefault="00D72669" w:rsidP="008D7545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</w:rPr>
              <w:t>Visiting</w:t>
            </w:r>
            <w:r w:rsidRPr="00201A4B">
              <w:rPr>
                <w:rFonts w:ascii="Arial" w:hAnsi="Arial" w:cs="Arial"/>
                <w:i/>
              </w:rPr>
              <w:t xml:space="preserve"> </w:t>
            </w:r>
            <w:r>
              <w:rPr>
                <w:rFonts w:ascii="Arial" w:hAnsi="Arial" w:cs="Arial"/>
                <w:i/>
              </w:rPr>
              <w:t xml:space="preserve">End </w:t>
            </w:r>
            <w:r w:rsidRPr="00201A4B">
              <w:rPr>
                <w:rFonts w:ascii="Arial" w:hAnsi="Arial" w:cs="Arial"/>
                <w:i/>
              </w:rPr>
              <w:t>Date</w:t>
            </w:r>
          </w:p>
        </w:tc>
        <w:tc>
          <w:tcPr>
            <w:tcW w:w="434" w:type="dxa"/>
          </w:tcPr>
          <w:p w14:paraId="46E2F303" w14:textId="77777777" w:rsidR="00D72669" w:rsidRPr="00C810F0" w:rsidRDefault="00D72669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6041" w:type="dxa"/>
          </w:tcPr>
          <w:p w14:paraId="0B91A70A" w14:textId="23D9EC19" w:rsidR="00D72669" w:rsidRPr="00C810F0" w:rsidRDefault="00D72669" w:rsidP="008D7545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</w:t>
            </w:r>
          </w:p>
        </w:tc>
      </w:tr>
    </w:tbl>
    <w:p w14:paraId="318D41E0" w14:textId="77777777" w:rsidR="00201A4B" w:rsidRDefault="00201A4B" w:rsidP="00780756">
      <w:pPr>
        <w:spacing w:line="360" w:lineRule="auto"/>
        <w:rPr>
          <w:rFonts w:ascii="Arial" w:hAnsi="Arial" w:cs="Arial"/>
          <w:b/>
        </w:rPr>
      </w:pPr>
    </w:p>
    <w:tbl>
      <w:tblPr>
        <w:tblStyle w:val="TableGrid"/>
        <w:tblW w:w="4927" w:type="pct"/>
        <w:tblInd w:w="137" w:type="dxa"/>
        <w:tblLook w:val="04A0" w:firstRow="1" w:lastRow="0" w:firstColumn="1" w:lastColumn="0" w:noHBand="0" w:noVBand="1"/>
      </w:tblPr>
      <w:tblGrid>
        <w:gridCol w:w="571"/>
        <w:gridCol w:w="6098"/>
        <w:gridCol w:w="2544"/>
      </w:tblGrid>
      <w:tr w:rsidR="00C43EC8" w:rsidRPr="00C810F0" w14:paraId="7E3B7767" w14:textId="77777777" w:rsidTr="008D7545">
        <w:trPr>
          <w:trHeight w:val="405"/>
        </w:trPr>
        <w:tc>
          <w:tcPr>
            <w:tcW w:w="303" w:type="pct"/>
            <w:shd w:val="clear" w:color="auto" w:fill="BFBFBF" w:themeFill="background1" w:themeFillShade="BF"/>
            <w:vAlign w:val="center"/>
          </w:tcPr>
          <w:p w14:paraId="13250153" w14:textId="77777777" w:rsidR="00C43EC8" w:rsidRPr="008D7545" w:rsidRDefault="008D7545" w:rsidP="00C63EF2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8D7545">
              <w:rPr>
                <w:rFonts w:ascii="Arial" w:hAnsi="Arial" w:cs="Arial"/>
                <w:b/>
              </w:rPr>
              <w:t>No</w:t>
            </w:r>
            <w:r w:rsidR="00C43EC8" w:rsidRPr="008D7545">
              <w:rPr>
                <w:rFonts w:ascii="Arial" w:hAnsi="Arial" w:cs="Arial"/>
                <w:b/>
              </w:rPr>
              <w:t>.</w:t>
            </w:r>
          </w:p>
          <w:p w14:paraId="0DB0838E" w14:textId="77777777" w:rsidR="008D7545" w:rsidRPr="008D7545" w:rsidRDefault="008D7545" w:rsidP="00C63EF2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8D7545">
              <w:rPr>
                <w:rFonts w:ascii="Arial" w:hAnsi="Arial" w:cs="Arial"/>
                <w:b/>
                <w:i/>
              </w:rPr>
              <w:t>No.</w:t>
            </w:r>
          </w:p>
        </w:tc>
        <w:tc>
          <w:tcPr>
            <w:tcW w:w="3312" w:type="pct"/>
            <w:shd w:val="clear" w:color="auto" w:fill="BFBFBF" w:themeFill="background1" w:themeFillShade="BF"/>
            <w:vAlign w:val="center"/>
          </w:tcPr>
          <w:p w14:paraId="47B38D1E" w14:textId="77777777" w:rsidR="008D7545" w:rsidRPr="008D7545" w:rsidRDefault="006C2937" w:rsidP="008D754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Nama </w:t>
            </w:r>
            <w:proofErr w:type="spellStart"/>
            <w:r>
              <w:rPr>
                <w:rFonts w:ascii="Arial" w:hAnsi="Arial" w:cs="Arial"/>
                <w:b/>
              </w:rPr>
              <w:t>Organisasi</w:t>
            </w:r>
            <w:proofErr w:type="spellEnd"/>
            <w:r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C43EC8" w:rsidRPr="008D7545">
              <w:rPr>
                <w:rFonts w:ascii="Arial" w:hAnsi="Arial" w:cs="Arial"/>
                <w:b/>
              </w:rPr>
              <w:t>Terlibat</w:t>
            </w:r>
            <w:proofErr w:type="spellEnd"/>
          </w:p>
          <w:p w14:paraId="4E398A05" w14:textId="77777777" w:rsidR="00C43EC8" w:rsidRPr="008D7545" w:rsidRDefault="006C2937" w:rsidP="006C2937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8D7545">
              <w:rPr>
                <w:rFonts w:ascii="Arial" w:hAnsi="Arial" w:cs="Arial"/>
                <w:b/>
                <w:i/>
              </w:rPr>
              <w:t>Name</w:t>
            </w:r>
            <w:r>
              <w:rPr>
                <w:rFonts w:ascii="Arial" w:hAnsi="Arial" w:cs="Arial"/>
                <w:b/>
                <w:i/>
              </w:rPr>
              <w:t xml:space="preserve"> of</w:t>
            </w:r>
            <w:r w:rsidRPr="008D7545">
              <w:rPr>
                <w:rFonts w:ascii="Arial" w:hAnsi="Arial" w:cs="Arial"/>
                <w:b/>
                <w:i/>
              </w:rPr>
              <w:t xml:space="preserve"> </w:t>
            </w:r>
            <w:r>
              <w:rPr>
                <w:rFonts w:ascii="Arial" w:hAnsi="Arial" w:cs="Arial"/>
                <w:b/>
                <w:i/>
              </w:rPr>
              <w:t xml:space="preserve">Organization’s </w:t>
            </w:r>
            <w:r w:rsidR="008D7545" w:rsidRPr="008D7545">
              <w:rPr>
                <w:rFonts w:ascii="Arial" w:hAnsi="Arial" w:cs="Arial"/>
                <w:b/>
                <w:i/>
              </w:rPr>
              <w:t>Involved</w:t>
            </w:r>
          </w:p>
        </w:tc>
        <w:tc>
          <w:tcPr>
            <w:tcW w:w="1384" w:type="pct"/>
            <w:shd w:val="clear" w:color="auto" w:fill="BFBFBF" w:themeFill="background1" w:themeFillShade="BF"/>
            <w:vAlign w:val="center"/>
          </w:tcPr>
          <w:p w14:paraId="1070BEA8" w14:textId="77777777" w:rsidR="00C43EC8" w:rsidRPr="008D7545" w:rsidRDefault="00C43EC8" w:rsidP="00C63EF2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8D7545">
              <w:rPr>
                <w:rFonts w:ascii="Arial" w:hAnsi="Arial" w:cs="Arial"/>
                <w:b/>
              </w:rPr>
              <w:t>Negara</w:t>
            </w:r>
          </w:p>
          <w:p w14:paraId="504EE888" w14:textId="77777777" w:rsidR="008D7545" w:rsidRPr="008D7545" w:rsidRDefault="008D7545" w:rsidP="00C63EF2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8D7545">
              <w:rPr>
                <w:rFonts w:ascii="Arial" w:hAnsi="Arial" w:cs="Arial"/>
                <w:b/>
                <w:i/>
              </w:rPr>
              <w:t>Country</w:t>
            </w:r>
          </w:p>
        </w:tc>
      </w:tr>
      <w:tr w:rsidR="00C43EC8" w:rsidRPr="00C810F0" w14:paraId="78D3E1FA" w14:textId="77777777" w:rsidTr="008D7545">
        <w:trPr>
          <w:trHeight w:val="416"/>
        </w:trPr>
        <w:tc>
          <w:tcPr>
            <w:tcW w:w="303" w:type="pct"/>
            <w:vAlign w:val="center"/>
          </w:tcPr>
          <w:p w14:paraId="4A60ADFE" w14:textId="77777777" w:rsidR="00C43EC8" w:rsidRPr="00C810F0" w:rsidRDefault="00C43EC8" w:rsidP="008D7545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3312" w:type="pct"/>
            <w:vAlign w:val="center"/>
          </w:tcPr>
          <w:p w14:paraId="79FFC19C" w14:textId="77777777"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84" w:type="pct"/>
            <w:vAlign w:val="center"/>
          </w:tcPr>
          <w:p w14:paraId="63B383CB" w14:textId="77777777"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C43EC8" w:rsidRPr="00C810F0" w14:paraId="2A980561" w14:textId="77777777" w:rsidTr="008D7545">
        <w:trPr>
          <w:trHeight w:val="421"/>
        </w:trPr>
        <w:tc>
          <w:tcPr>
            <w:tcW w:w="303" w:type="pct"/>
            <w:vAlign w:val="center"/>
          </w:tcPr>
          <w:p w14:paraId="73912EDA" w14:textId="77777777" w:rsidR="00C43EC8" w:rsidRPr="00C810F0" w:rsidRDefault="00C43EC8" w:rsidP="008D7545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312" w:type="pct"/>
            <w:vAlign w:val="center"/>
          </w:tcPr>
          <w:p w14:paraId="23BF44ED" w14:textId="77777777"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84" w:type="pct"/>
            <w:vAlign w:val="center"/>
          </w:tcPr>
          <w:p w14:paraId="7BC408F1" w14:textId="77777777"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C43EC8" w:rsidRPr="00C810F0" w14:paraId="26D613E7" w14:textId="77777777" w:rsidTr="008D7545">
        <w:trPr>
          <w:trHeight w:val="413"/>
        </w:trPr>
        <w:tc>
          <w:tcPr>
            <w:tcW w:w="303" w:type="pct"/>
            <w:vAlign w:val="center"/>
          </w:tcPr>
          <w:p w14:paraId="25132F95" w14:textId="77777777" w:rsidR="00C43EC8" w:rsidRPr="00C810F0" w:rsidRDefault="00C43EC8" w:rsidP="008D7545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3312" w:type="pct"/>
            <w:vAlign w:val="center"/>
          </w:tcPr>
          <w:p w14:paraId="6C153CB2" w14:textId="77777777"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84" w:type="pct"/>
            <w:vAlign w:val="center"/>
          </w:tcPr>
          <w:p w14:paraId="05C66324" w14:textId="77777777"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C43EC8" w:rsidRPr="00C810F0" w14:paraId="7E8CCEE5" w14:textId="77777777" w:rsidTr="008D7545">
        <w:trPr>
          <w:trHeight w:val="420"/>
        </w:trPr>
        <w:tc>
          <w:tcPr>
            <w:tcW w:w="303" w:type="pct"/>
            <w:vAlign w:val="center"/>
          </w:tcPr>
          <w:p w14:paraId="7DC644C1" w14:textId="77777777" w:rsidR="00C43EC8" w:rsidRPr="00C810F0" w:rsidRDefault="00D9782B" w:rsidP="008D7545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312" w:type="pct"/>
            <w:vAlign w:val="center"/>
          </w:tcPr>
          <w:p w14:paraId="3A489706" w14:textId="77777777"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84" w:type="pct"/>
            <w:vAlign w:val="center"/>
          </w:tcPr>
          <w:p w14:paraId="0DD6A536" w14:textId="77777777"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C43EC8" w:rsidRPr="00C810F0" w14:paraId="4DE3F9AC" w14:textId="77777777" w:rsidTr="008D7545">
        <w:trPr>
          <w:trHeight w:val="420"/>
        </w:trPr>
        <w:tc>
          <w:tcPr>
            <w:tcW w:w="303" w:type="pct"/>
            <w:vAlign w:val="center"/>
          </w:tcPr>
          <w:p w14:paraId="7AEA35ED" w14:textId="77777777" w:rsidR="00C43EC8" w:rsidRDefault="00D9782B" w:rsidP="008D7545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3312" w:type="pct"/>
            <w:vAlign w:val="center"/>
          </w:tcPr>
          <w:p w14:paraId="0623C65A" w14:textId="77777777"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84" w:type="pct"/>
            <w:vAlign w:val="center"/>
          </w:tcPr>
          <w:p w14:paraId="257D2AE9" w14:textId="77777777"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3DEE0AD5" w14:textId="77777777" w:rsidR="000873F3" w:rsidRDefault="000873F3" w:rsidP="000873F3">
      <w:pPr>
        <w:rPr>
          <w:rFonts w:ascii="Arial" w:hAnsi="Arial" w:cs="Arial"/>
        </w:rPr>
      </w:pPr>
    </w:p>
    <w:p w14:paraId="702274ED" w14:textId="77777777" w:rsidR="002A0C5C" w:rsidRDefault="002A0C5C" w:rsidP="000873F3">
      <w:pPr>
        <w:rPr>
          <w:rFonts w:ascii="Arial" w:hAnsi="Arial" w:cs="Arial"/>
        </w:rPr>
      </w:pPr>
    </w:p>
    <w:p w14:paraId="74ECA959" w14:textId="77777777" w:rsidR="002A0C5C" w:rsidRDefault="002A0C5C" w:rsidP="000873F3">
      <w:pPr>
        <w:rPr>
          <w:rFonts w:ascii="Arial" w:hAnsi="Arial" w:cs="Arial"/>
        </w:rPr>
      </w:pPr>
    </w:p>
    <w:p w14:paraId="3629A1E9" w14:textId="77777777" w:rsidR="002A0C5C" w:rsidRDefault="002A0C5C" w:rsidP="000873F3">
      <w:pPr>
        <w:rPr>
          <w:rFonts w:ascii="Arial" w:hAnsi="Arial" w:cs="Arial"/>
        </w:rPr>
      </w:pPr>
    </w:p>
    <w:p w14:paraId="763534BE" w14:textId="77777777" w:rsidR="002A0C5C" w:rsidRDefault="002A0C5C" w:rsidP="000873F3">
      <w:pPr>
        <w:rPr>
          <w:rFonts w:ascii="Arial" w:hAnsi="Arial" w:cs="Arial"/>
        </w:rPr>
      </w:pPr>
    </w:p>
    <w:p w14:paraId="723559B4" w14:textId="77777777" w:rsidR="002A0C5C" w:rsidRDefault="002A0C5C" w:rsidP="000873F3">
      <w:pPr>
        <w:rPr>
          <w:rFonts w:ascii="Arial" w:hAnsi="Arial" w:cs="Arial"/>
        </w:rPr>
      </w:pPr>
    </w:p>
    <w:p w14:paraId="03BF31D3" w14:textId="77777777" w:rsidR="00683EA8" w:rsidRDefault="00683EA8" w:rsidP="000873F3">
      <w:pPr>
        <w:rPr>
          <w:rFonts w:ascii="Arial" w:hAnsi="Arial" w:cs="Arial"/>
        </w:rPr>
      </w:pPr>
    </w:p>
    <w:p w14:paraId="58E720A0" w14:textId="77777777" w:rsidR="002A0C5C" w:rsidRPr="00C810F0" w:rsidRDefault="002A0C5C" w:rsidP="000873F3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425"/>
        <w:gridCol w:w="6803"/>
      </w:tblGrid>
      <w:tr w:rsidR="00D9782B" w:rsidRPr="00C810F0" w14:paraId="192BE34D" w14:textId="77777777" w:rsidTr="00683EA8">
        <w:trPr>
          <w:trHeight w:val="398"/>
        </w:trPr>
        <w:tc>
          <w:tcPr>
            <w:tcW w:w="9350" w:type="dxa"/>
            <w:gridSpan w:val="3"/>
            <w:vAlign w:val="center"/>
          </w:tcPr>
          <w:p w14:paraId="35DB8413" w14:textId="77777777" w:rsidR="00D9782B" w:rsidRDefault="00D9782B" w:rsidP="00653057">
            <w:pPr>
              <w:spacing w:line="360" w:lineRule="auto"/>
              <w:rPr>
                <w:rFonts w:ascii="Arial" w:hAnsi="Arial" w:cs="Arial"/>
                <w:b/>
                <w:sz w:val="24"/>
                <w:u w:val="single"/>
              </w:rPr>
            </w:pPr>
            <w:r w:rsidRPr="004D472C">
              <w:rPr>
                <w:rFonts w:ascii="Arial" w:hAnsi="Arial" w:cs="Arial"/>
                <w:b/>
                <w:sz w:val="24"/>
                <w:u w:val="single"/>
              </w:rPr>
              <w:t xml:space="preserve">BUTIRAN </w:t>
            </w:r>
            <w:r>
              <w:rPr>
                <w:rFonts w:ascii="Arial" w:hAnsi="Arial" w:cs="Arial"/>
                <w:b/>
                <w:sz w:val="24"/>
                <w:u w:val="single"/>
              </w:rPr>
              <w:t xml:space="preserve">AKTIVITI </w:t>
            </w:r>
            <w:r w:rsidRPr="00653057">
              <w:rPr>
                <w:rFonts w:ascii="Arial" w:hAnsi="Arial" w:cs="Arial"/>
                <w:b/>
                <w:sz w:val="24"/>
                <w:u w:val="single"/>
              </w:rPr>
              <w:t>PENYELIDIKAN</w:t>
            </w:r>
            <w:r w:rsidR="00653057" w:rsidRPr="00653057">
              <w:rPr>
                <w:u w:val="single"/>
              </w:rPr>
              <w:t xml:space="preserve">/ </w:t>
            </w:r>
            <w:r w:rsidR="00653057" w:rsidRPr="00653057">
              <w:rPr>
                <w:rFonts w:ascii="Arial" w:hAnsi="Arial" w:cs="Arial"/>
                <w:b/>
                <w:i/>
                <w:sz w:val="24"/>
                <w:u w:val="single"/>
              </w:rPr>
              <w:t>DETAILS OF RESEARCH ACTIVITIES</w:t>
            </w:r>
          </w:p>
          <w:p w14:paraId="4166A099" w14:textId="77777777" w:rsidR="00D9782B" w:rsidRPr="00D9782B" w:rsidRDefault="00D9782B" w:rsidP="00D9782B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D9782B" w:rsidRPr="00C810F0" w14:paraId="12642423" w14:textId="77777777" w:rsidTr="00683EA8">
        <w:trPr>
          <w:trHeight w:val="431"/>
        </w:trPr>
        <w:tc>
          <w:tcPr>
            <w:tcW w:w="2122" w:type="dxa"/>
          </w:tcPr>
          <w:p w14:paraId="43BBD305" w14:textId="77777777" w:rsidR="00653057" w:rsidRPr="00653057" w:rsidRDefault="00D9782B" w:rsidP="00653057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ajuk</w:t>
            </w:r>
            <w:proofErr w:type="spellEnd"/>
            <w:r>
              <w:rPr>
                <w:rFonts w:ascii="Arial" w:hAnsi="Arial" w:cs="Arial"/>
              </w:rPr>
              <w:t xml:space="preserve"> Program</w:t>
            </w:r>
          </w:p>
          <w:p w14:paraId="179B3CB0" w14:textId="77777777" w:rsidR="00653057" w:rsidRPr="00653057" w:rsidRDefault="00653057" w:rsidP="00653057">
            <w:pPr>
              <w:spacing w:line="360" w:lineRule="auto"/>
              <w:rPr>
                <w:rFonts w:ascii="Arial" w:hAnsi="Arial" w:cs="Arial"/>
                <w:i/>
              </w:rPr>
            </w:pPr>
            <w:r w:rsidRPr="00653057">
              <w:rPr>
                <w:rFonts w:ascii="Arial" w:hAnsi="Arial" w:cs="Arial"/>
                <w:i/>
              </w:rPr>
              <w:t>Program Title</w:t>
            </w:r>
          </w:p>
        </w:tc>
        <w:tc>
          <w:tcPr>
            <w:tcW w:w="425" w:type="dxa"/>
          </w:tcPr>
          <w:p w14:paraId="3973E58F" w14:textId="77777777" w:rsidR="00D9782B" w:rsidRPr="00C810F0" w:rsidRDefault="00D9782B" w:rsidP="00D9782B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6803" w:type="dxa"/>
          </w:tcPr>
          <w:p w14:paraId="2E3A6C94" w14:textId="77777777" w:rsidR="00D9782B" w:rsidRPr="00C810F0" w:rsidRDefault="00D9782B" w:rsidP="0065305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</w:t>
            </w:r>
            <w:r w:rsidR="00653057">
              <w:rPr>
                <w:rFonts w:ascii="Arial" w:hAnsi="Arial" w:cs="Arial"/>
              </w:rPr>
              <w:t>__________________________________________________________________________________________________________</w:t>
            </w:r>
          </w:p>
        </w:tc>
      </w:tr>
      <w:tr w:rsidR="006B38C7" w:rsidRPr="00C810F0" w14:paraId="64618643" w14:textId="77777777" w:rsidTr="00683EA8">
        <w:trPr>
          <w:trHeight w:val="431"/>
        </w:trPr>
        <w:tc>
          <w:tcPr>
            <w:tcW w:w="2122" w:type="dxa"/>
          </w:tcPr>
          <w:p w14:paraId="26CB194D" w14:textId="77777777" w:rsidR="006B38C7" w:rsidRPr="00683EA8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rikh</w:t>
            </w:r>
            <w:r w:rsidR="00683EA8">
              <w:rPr>
                <w:rFonts w:ascii="Arial" w:hAnsi="Arial" w:cs="Arial"/>
              </w:rPr>
              <w:t xml:space="preserve">/ </w:t>
            </w:r>
            <w:r w:rsidRPr="006B38C7">
              <w:rPr>
                <w:rFonts w:ascii="Arial" w:hAnsi="Arial" w:cs="Arial"/>
                <w:i/>
              </w:rPr>
              <w:t>Date</w:t>
            </w:r>
          </w:p>
        </w:tc>
        <w:tc>
          <w:tcPr>
            <w:tcW w:w="425" w:type="dxa"/>
          </w:tcPr>
          <w:p w14:paraId="5896567E" w14:textId="77777777" w:rsidR="006B38C7" w:rsidRDefault="006B38C7" w:rsidP="00D9782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803" w:type="dxa"/>
          </w:tcPr>
          <w:p w14:paraId="1A811078" w14:textId="77777777" w:rsidR="006B38C7" w:rsidRDefault="006B38C7" w:rsidP="0065305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</w:t>
            </w:r>
          </w:p>
        </w:tc>
      </w:tr>
      <w:tr w:rsidR="006B38C7" w:rsidRPr="00C810F0" w14:paraId="659E0DD1" w14:textId="77777777" w:rsidTr="00683EA8">
        <w:trPr>
          <w:trHeight w:val="431"/>
        </w:trPr>
        <w:tc>
          <w:tcPr>
            <w:tcW w:w="2122" w:type="dxa"/>
          </w:tcPr>
          <w:p w14:paraId="0C689ACD" w14:textId="77777777" w:rsidR="006B38C7" w:rsidRPr="00683EA8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empat</w:t>
            </w:r>
            <w:proofErr w:type="spellEnd"/>
            <w:r w:rsidR="00683EA8">
              <w:rPr>
                <w:rFonts w:ascii="Arial" w:hAnsi="Arial" w:cs="Arial"/>
              </w:rPr>
              <w:t xml:space="preserve">/ </w:t>
            </w:r>
            <w:r>
              <w:rPr>
                <w:rFonts w:ascii="Arial" w:hAnsi="Arial" w:cs="Arial"/>
                <w:i/>
              </w:rPr>
              <w:t>Venue</w:t>
            </w:r>
          </w:p>
        </w:tc>
        <w:tc>
          <w:tcPr>
            <w:tcW w:w="425" w:type="dxa"/>
          </w:tcPr>
          <w:p w14:paraId="24075183" w14:textId="77777777" w:rsidR="006B38C7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803" w:type="dxa"/>
          </w:tcPr>
          <w:p w14:paraId="47CEDA6B" w14:textId="77777777" w:rsidR="006B38C7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</w:t>
            </w:r>
          </w:p>
        </w:tc>
      </w:tr>
      <w:tr w:rsidR="006B38C7" w:rsidRPr="00C810F0" w14:paraId="3B2527FF" w14:textId="77777777" w:rsidTr="00683EA8">
        <w:trPr>
          <w:trHeight w:val="431"/>
        </w:trPr>
        <w:tc>
          <w:tcPr>
            <w:tcW w:w="2122" w:type="dxa"/>
          </w:tcPr>
          <w:p w14:paraId="7B84E7AF" w14:textId="77777777" w:rsidR="006B38C7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Objektif</w:t>
            </w:r>
            <w:proofErr w:type="spellEnd"/>
            <w:r>
              <w:rPr>
                <w:rFonts w:ascii="Arial" w:hAnsi="Arial" w:cs="Arial"/>
              </w:rPr>
              <w:t xml:space="preserve"> Program</w:t>
            </w:r>
          </w:p>
          <w:p w14:paraId="34B91FD5" w14:textId="77777777" w:rsidR="006B38C7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 w:rsidRPr="00653057">
              <w:rPr>
                <w:rFonts w:ascii="Arial" w:hAnsi="Arial" w:cs="Arial"/>
                <w:i/>
              </w:rPr>
              <w:t xml:space="preserve">Program </w:t>
            </w:r>
            <w:r>
              <w:rPr>
                <w:rFonts w:ascii="Arial" w:hAnsi="Arial" w:cs="Arial"/>
                <w:i/>
              </w:rPr>
              <w:t>Objective</w:t>
            </w:r>
          </w:p>
        </w:tc>
        <w:tc>
          <w:tcPr>
            <w:tcW w:w="425" w:type="dxa"/>
          </w:tcPr>
          <w:p w14:paraId="3D070093" w14:textId="77777777" w:rsidR="006B38C7" w:rsidRPr="00C810F0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803" w:type="dxa"/>
          </w:tcPr>
          <w:p w14:paraId="50ADEB35" w14:textId="77777777" w:rsidR="006B38C7" w:rsidRPr="00C810F0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_______________________________________________________________________________________________</w:t>
            </w:r>
          </w:p>
        </w:tc>
      </w:tr>
      <w:tr w:rsidR="006B38C7" w:rsidRPr="00C810F0" w14:paraId="2CDD8023" w14:textId="77777777" w:rsidTr="00683EA8">
        <w:trPr>
          <w:trHeight w:val="431"/>
        </w:trPr>
        <w:tc>
          <w:tcPr>
            <w:tcW w:w="2122" w:type="dxa"/>
          </w:tcPr>
          <w:p w14:paraId="1B7C3004" w14:textId="77777777" w:rsidR="006B38C7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Butiran</w:t>
            </w:r>
            <w:proofErr w:type="spellEnd"/>
            <w:r>
              <w:rPr>
                <w:rFonts w:ascii="Arial" w:hAnsi="Arial" w:cs="Arial"/>
              </w:rPr>
              <w:t xml:space="preserve"> Program</w:t>
            </w:r>
          </w:p>
          <w:p w14:paraId="064ABCC8" w14:textId="77777777" w:rsidR="006B38C7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 w:rsidRPr="00653057">
              <w:rPr>
                <w:rFonts w:ascii="Arial" w:hAnsi="Arial" w:cs="Arial"/>
                <w:i/>
              </w:rPr>
              <w:t xml:space="preserve">Program </w:t>
            </w:r>
            <w:r>
              <w:rPr>
                <w:rFonts w:ascii="Arial" w:hAnsi="Arial" w:cs="Arial"/>
                <w:i/>
              </w:rPr>
              <w:t>Details</w:t>
            </w:r>
          </w:p>
        </w:tc>
        <w:tc>
          <w:tcPr>
            <w:tcW w:w="425" w:type="dxa"/>
          </w:tcPr>
          <w:p w14:paraId="7C390863" w14:textId="77777777" w:rsidR="006B38C7" w:rsidRPr="00C810F0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803" w:type="dxa"/>
          </w:tcPr>
          <w:p w14:paraId="3303C5F6" w14:textId="77777777" w:rsidR="006B38C7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  <w:p w14:paraId="32CE3BEB" w14:textId="77777777" w:rsidR="006B38C7" w:rsidRPr="00C810F0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137901B0" w14:textId="77777777" w:rsidR="00653057" w:rsidRDefault="00653057" w:rsidP="00101629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425"/>
        <w:gridCol w:w="6803"/>
      </w:tblGrid>
      <w:tr w:rsidR="008E02FE" w:rsidRPr="00C810F0" w14:paraId="7014657D" w14:textId="77777777" w:rsidTr="00A62451">
        <w:trPr>
          <w:trHeight w:val="431"/>
        </w:trPr>
        <w:tc>
          <w:tcPr>
            <w:tcW w:w="2122" w:type="dxa"/>
          </w:tcPr>
          <w:p w14:paraId="2442688C" w14:textId="77777777" w:rsidR="008E02FE" w:rsidRDefault="008E02FE" w:rsidP="00D205BE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sil Program</w:t>
            </w:r>
          </w:p>
          <w:p w14:paraId="22B191C3" w14:textId="77777777" w:rsidR="00653057" w:rsidRPr="00653057" w:rsidRDefault="00653057" w:rsidP="00D205BE">
            <w:pPr>
              <w:spacing w:line="360" w:lineRule="auto"/>
              <w:rPr>
                <w:rFonts w:ascii="Arial" w:hAnsi="Arial" w:cs="Arial"/>
                <w:i/>
              </w:rPr>
            </w:pPr>
            <w:r w:rsidRPr="00653057">
              <w:rPr>
                <w:rFonts w:ascii="Arial" w:hAnsi="Arial" w:cs="Arial"/>
                <w:i/>
              </w:rPr>
              <w:t>Program Results</w:t>
            </w:r>
          </w:p>
        </w:tc>
        <w:tc>
          <w:tcPr>
            <w:tcW w:w="425" w:type="dxa"/>
          </w:tcPr>
          <w:p w14:paraId="1131A395" w14:textId="77777777" w:rsidR="008E02FE" w:rsidRPr="00C810F0" w:rsidRDefault="008E02FE" w:rsidP="00D205BE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803" w:type="dxa"/>
            <w:vAlign w:val="center"/>
          </w:tcPr>
          <w:p w14:paraId="385D5861" w14:textId="77777777" w:rsidR="008E02FE" w:rsidRPr="00C810F0" w:rsidRDefault="008E02FE" w:rsidP="00D205BE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A62451">
              <w:rPr>
                <w:rFonts w:ascii="Arial" w:hAnsi="Arial" w:cs="Arial"/>
              </w:rPr>
              <w:t>_____________________________________________________</w:t>
            </w:r>
            <w:r>
              <w:rPr>
                <w:rFonts w:ascii="Arial" w:hAnsi="Arial" w:cs="Arial"/>
              </w:rPr>
              <w:t>__</w:t>
            </w:r>
          </w:p>
        </w:tc>
      </w:tr>
    </w:tbl>
    <w:p w14:paraId="59866DF6" w14:textId="77777777" w:rsidR="00653057" w:rsidRDefault="00653057" w:rsidP="00101629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425"/>
        <w:gridCol w:w="6803"/>
      </w:tblGrid>
      <w:tr w:rsidR="00C63121" w:rsidRPr="00C810F0" w14:paraId="632A720E" w14:textId="77777777" w:rsidTr="00950FFF">
        <w:trPr>
          <w:trHeight w:val="431"/>
        </w:trPr>
        <w:tc>
          <w:tcPr>
            <w:tcW w:w="2122" w:type="dxa"/>
          </w:tcPr>
          <w:p w14:paraId="15355275" w14:textId="77777777" w:rsidR="00C63121" w:rsidRDefault="00C63121" w:rsidP="00950FF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ambar</w:t>
            </w:r>
          </w:p>
          <w:p w14:paraId="39A90F0C" w14:textId="77777777" w:rsidR="00C63121" w:rsidRPr="006761C1" w:rsidRDefault="00C63121" w:rsidP="00950FFF">
            <w:pPr>
              <w:spacing w:line="360" w:lineRule="auto"/>
              <w:rPr>
                <w:rFonts w:ascii="Arial" w:hAnsi="Arial" w:cs="Arial"/>
                <w:i/>
              </w:rPr>
            </w:pPr>
            <w:r w:rsidRPr="006761C1">
              <w:rPr>
                <w:rFonts w:ascii="Arial" w:hAnsi="Arial" w:cs="Arial"/>
                <w:i/>
              </w:rPr>
              <w:t>Pictures</w:t>
            </w:r>
          </w:p>
        </w:tc>
        <w:tc>
          <w:tcPr>
            <w:tcW w:w="425" w:type="dxa"/>
          </w:tcPr>
          <w:p w14:paraId="25B31035" w14:textId="77777777" w:rsidR="00C63121" w:rsidRDefault="00C63121" w:rsidP="00950FF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  <w:p w14:paraId="61819AB7" w14:textId="77777777" w:rsidR="00C63121" w:rsidRDefault="00C63121" w:rsidP="00950FF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6803" w:type="dxa"/>
            <w:vAlign w:val="center"/>
          </w:tcPr>
          <w:p w14:paraId="44195A0A" w14:textId="77777777" w:rsidR="00C63121" w:rsidRDefault="00C63121" w:rsidP="00950FFF">
            <w:pPr>
              <w:spacing w:line="360" w:lineRule="auto"/>
              <w:rPr>
                <w:rFonts w:ascii="Arial" w:hAnsi="Arial" w:cs="Arial"/>
              </w:rPr>
            </w:pPr>
          </w:p>
          <w:p w14:paraId="1B9FF944" w14:textId="77777777" w:rsidR="00C63121" w:rsidRDefault="00C63121" w:rsidP="00950FFF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6E666072" w14:textId="77777777" w:rsidR="00C63121" w:rsidRDefault="00C63121" w:rsidP="00C63121">
      <w:pPr>
        <w:rPr>
          <w:rFonts w:ascii="Arial" w:hAnsi="Arial" w:cs="Arial"/>
        </w:rPr>
      </w:pP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D5387B0" wp14:editId="08896DB1">
                <wp:simplePos x="0" y="0"/>
                <wp:positionH relativeFrom="column">
                  <wp:posOffset>3234906</wp:posOffset>
                </wp:positionH>
                <wp:positionV relativeFrom="paragraph">
                  <wp:posOffset>84323</wp:posOffset>
                </wp:positionV>
                <wp:extent cx="2747597" cy="21526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7597" cy="2152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278A3F" id="Rectangle 5" o:spid="_x0000_s1026" style="position:absolute;margin-left:254.7pt;margin-top:6.65pt;width:216.35pt;height:169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" fillcolor="#d8d8d8 [2732]" stroked="f" strokeweight="1pt"/>
            </w:pict>
          </mc:Fallback>
        </mc:AlternateContent>
      </w: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B41D16E" wp14:editId="470C304B">
                <wp:simplePos x="0" y="0"/>
                <wp:positionH relativeFrom="column">
                  <wp:posOffset>60325</wp:posOffset>
                </wp:positionH>
                <wp:positionV relativeFrom="paragraph">
                  <wp:posOffset>82286</wp:posOffset>
                </wp:positionV>
                <wp:extent cx="2773680" cy="2152650"/>
                <wp:effectExtent l="0" t="0" r="762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3680" cy="2152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BDB2DF" id="Rectangle 2" o:spid="_x0000_s1026" style="position:absolute;margin-left:4.75pt;margin-top:6.5pt;width:218.4pt;height:169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" fillcolor="#d8d8d8 [2732]" stroked="f" strokeweight="1pt"/>
            </w:pict>
          </mc:Fallback>
        </mc:AlternateContent>
      </w:r>
    </w:p>
    <w:p w14:paraId="688EDBB0" w14:textId="77777777" w:rsidR="00C63121" w:rsidRDefault="00C63121" w:rsidP="00C63121">
      <w:pPr>
        <w:rPr>
          <w:rFonts w:ascii="Arial" w:hAnsi="Arial" w:cs="Arial"/>
        </w:rPr>
      </w:pPr>
    </w:p>
    <w:p w14:paraId="4B8EECE4" w14:textId="77777777" w:rsidR="00C63121" w:rsidRDefault="00C63121" w:rsidP="00C63121">
      <w:pPr>
        <w:rPr>
          <w:rFonts w:ascii="Arial" w:hAnsi="Arial" w:cs="Arial"/>
        </w:rPr>
      </w:pP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9A58417" wp14:editId="1DC92DD7">
                <wp:simplePos x="0" y="0"/>
                <wp:positionH relativeFrom="column">
                  <wp:posOffset>3078163</wp:posOffset>
                </wp:positionH>
                <wp:positionV relativeFrom="paragraph">
                  <wp:posOffset>228653</wp:posOffset>
                </wp:positionV>
                <wp:extent cx="3083560" cy="851535"/>
                <wp:effectExtent l="849312" t="0" r="813753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846112">
                          <a:off x="0" y="0"/>
                          <a:ext cx="3083560" cy="8515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BCEF1B" w14:textId="77777777" w:rsidR="00C63121" w:rsidRPr="00FC2820" w:rsidRDefault="00C63121" w:rsidP="00C6312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</w:pPr>
                            <w:r w:rsidRPr="00FC2820"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 xml:space="preserve">Gambar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A58417" id="Text Box 6" o:spid="_x0000_s1028" type="#_x0000_t202" style="position:absolute;margin-left:242.4pt;margin-top:18pt;width:242.8pt;height:67.05pt;rotation:-3007980fd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" filled="f" stroked="f" strokeweight=".5pt">
                <v:textbox>
                  <w:txbxContent>
                    <w:p w14:paraId="40BCEF1B" w14:textId="77777777" w:rsidR="00C63121" w:rsidRPr="00FC2820" w:rsidRDefault="00C63121" w:rsidP="00C63121">
                      <w:pPr>
                        <w:jc w:val="center"/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</w:pPr>
                      <w:r w:rsidRPr="00FC2820"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 xml:space="preserve">Gambar </w:t>
                      </w:r>
                      <w:r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9F04F85" wp14:editId="232786EC">
                <wp:simplePos x="0" y="0"/>
                <wp:positionH relativeFrom="column">
                  <wp:posOffset>113983</wp:posOffset>
                </wp:positionH>
                <wp:positionV relativeFrom="paragraph">
                  <wp:posOffset>197538</wp:posOffset>
                </wp:positionV>
                <wp:extent cx="3083918" cy="851558"/>
                <wp:effectExtent l="849312" t="0" r="813753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846112">
                          <a:off x="0" y="0"/>
                          <a:ext cx="3083918" cy="8515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2E9FB5" w14:textId="77777777" w:rsidR="00C63121" w:rsidRPr="00FC2820" w:rsidRDefault="00C63121" w:rsidP="00C6312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</w:pPr>
                            <w:r w:rsidRPr="00FC2820"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>Gambar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F04F85" id="Text Box 4" o:spid="_x0000_s1029" type="#_x0000_t202" style="position:absolute;margin-left:9pt;margin-top:15.55pt;width:242.85pt;height:67.05pt;rotation:-3007980fd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" filled="f" stroked="f" strokeweight=".5pt">
                <v:textbox>
                  <w:txbxContent>
                    <w:p w14:paraId="122E9FB5" w14:textId="77777777" w:rsidR="00C63121" w:rsidRPr="00FC2820" w:rsidRDefault="00C63121" w:rsidP="00C63121">
                      <w:pPr>
                        <w:jc w:val="center"/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</w:pPr>
                      <w:r w:rsidRPr="00FC2820"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>Gambar 1</w:t>
                      </w:r>
                    </w:p>
                  </w:txbxContent>
                </v:textbox>
              </v:shape>
            </w:pict>
          </mc:Fallback>
        </mc:AlternateContent>
      </w:r>
    </w:p>
    <w:p w14:paraId="4522CDA1" w14:textId="77777777" w:rsidR="00C63121" w:rsidRDefault="00C63121" w:rsidP="00C63121">
      <w:pPr>
        <w:rPr>
          <w:rFonts w:ascii="Arial" w:hAnsi="Arial" w:cs="Arial"/>
        </w:rPr>
      </w:pPr>
    </w:p>
    <w:p w14:paraId="63377B6B" w14:textId="77777777" w:rsidR="00C63121" w:rsidRDefault="00C63121" w:rsidP="00C63121">
      <w:pPr>
        <w:rPr>
          <w:rFonts w:ascii="Arial" w:hAnsi="Arial" w:cs="Arial"/>
        </w:rPr>
      </w:pPr>
    </w:p>
    <w:p w14:paraId="6286A138" w14:textId="77777777" w:rsidR="00C63121" w:rsidRDefault="00C63121" w:rsidP="00C63121">
      <w:pPr>
        <w:rPr>
          <w:rFonts w:ascii="Arial" w:hAnsi="Arial" w:cs="Arial"/>
        </w:rPr>
      </w:pPr>
    </w:p>
    <w:p w14:paraId="61E3CA04" w14:textId="77777777" w:rsidR="00C63121" w:rsidRDefault="00C63121" w:rsidP="00C63121">
      <w:pPr>
        <w:rPr>
          <w:rFonts w:ascii="Arial" w:hAnsi="Arial" w:cs="Arial"/>
        </w:rPr>
      </w:pPr>
    </w:p>
    <w:p w14:paraId="7AC9F223" w14:textId="77777777" w:rsidR="00C63121" w:rsidRDefault="00C63121" w:rsidP="00C63121">
      <w:pPr>
        <w:rPr>
          <w:rFonts w:ascii="Arial" w:hAnsi="Arial" w:cs="Arial"/>
        </w:rPr>
      </w:pPr>
    </w:p>
    <w:p w14:paraId="305B1E21" w14:textId="77777777" w:rsidR="00C63121" w:rsidRDefault="00C63121" w:rsidP="00C63121">
      <w:pPr>
        <w:rPr>
          <w:rFonts w:ascii="Arial" w:hAnsi="Arial" w:cs="Arial"/>
        </w:rPr>
      </w:pP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E6FCAE6" wp14:editId="61C7B81D">
                <wp:simplePos x="0" y="0"/>
                <wp:positionH relativeFrom="column">
                  <wp:posOffset>3232926</wp:posOffset>
                </wp:positionH>
                <wp:positionV relativeFrom="paragraph">
                  <wp:posOffset>236018</wp:posOffset>
                </wp:positionV>
                <wp:extent cx="2773962" cy="2152650"/>
                <wp:effectExtent l="0" t="0" r="762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3962" cy="2152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23714F" id="Rectangle 14" o:spid="_x0000_s1026" style="position:absolute;margin-left:254.55pt;margin-top:18.6pt;width:218.4pt;height:169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" fillcolor="#d8d8d8 [2732]" stroked="f" strokeweight="1pt"/>
            </w:pict>
          </mc:Fallback>
        </mc:AlternateContent>
      </w: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5EF1337" wp14:editId="7FC10748">
                <wp:simplePos x="0" y="0"/>
                <wp:positionH relativeFrom="column">
                  <wp:posOffset>57150</wp:posOffset>
                </wp:positionH>
                <wp:positionV relativeFrom="paragraph">
                  <wp:posOffset>238991</wp:posOffset>
                </wp:positionV>
                <wp:extent cx="2773962" cy="2152650"/>
                <wp:effectExtent l="0" t="0" r="762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3962" cy="2152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4BAAF4" id="Rectangle 13" o:spid="_x0000_s1026" style="position:absolute;margin-left:4.5pt;margin-top:18.8pt;width:218.4pt;height:169.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" fillcolor="#d8d8d8 [2732]" stroked="f" strokeweight="1pt"/>
            </w:pict>
          </mc:Fallback>
        </mc:AlternateContent>
      </w:r>
    </w:p>
    <w:p w14:paraId="329FA3BE" w14:textId="77777777" w:rsidR="00C63121" w:rsidRDefault="00C63121" w:rsidP="00C63121">
      <w:pPr>
        <w:rPr>
          <w:rFonts w:ascii="Arial" w:hAnsi="Arial" w:cs="Arial"/>
        </w:rPr>
      </w:pPr>
    </w:p>
    <w:p w14:paraId="31597C00" w14:textId="77777777" w:rsidR="00C63121" w:rsidRDefault="00C63121" w:rsidP="00C63121">
      <w:pPr>
        <w:rPr>
          <w:rFonts w:ascii="Arial" w:hAnsi="Arial" w:cs="Arial"/>
        </w:rPr>
      </w:pPr>
    </w:p>
    <w:p w14:paraId="50F6ECE2" w14:textId="77777777" w:rsidR="00C63121" w:rsidRDefault="00C63121" w:rsidP="00C63121">
      <w:pPr>
        <w:rPr>
          <w:rFonts w:ascii="Arial" w:hAnsi="Arial" w:cs="Arial"/>
        </w:rPr>
      </w:pP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B416159" wp14:editId="0640677B">
                <wp:simplePos x="0" y="0"/>
                <wp:positionH relativeFrom="column">
                  <wp:posOffset>3065604</wp:posOffset>
                </wp:positionH>
                <wp:positionV relativeFrom="paragraph">
                  <wp:posOffset>56198</wp:posOffset>
                </wp:positionV>
                <wp:extent cx="3083918" cy="851558"/>
                <wp:effectExtent l="849312" t="0" r="813753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846112">
                          <a:off x="0" y="0"/>
                          <a:ext cx="3083918" cy="8515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10E4C7" w14:textId="77777777" w:rsidR="00C63121" w:rsidRPr="00FC2820" w:rsidRDefault="00C63121" w:rsidP="00C6312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</w:pPr>
                            <w:r w:rsidRPr="00FC2820"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 xml:space="preserve">Gambar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416159" id="Text Box 16" o:spid="_x0000_s1030" type="#_x0000_t202" style="position:absolute;margin-left:241.4pt;margin-top:4.45pt;width:242.85pt;height:67.05pt;rotation:-3007980fd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" filled="f" stroked="f" strokeweight=".5pt">
                <v:textbox>
                  <w:txbxContent>
                    <w:p w14:paraId="3510E4C7" w14:textId="77777777" w:rsidR="00C63121" w:rsidRPr="00FC2820" w:rsidRDefault="00C63121" w:rsidP="00C63121">
                      <w:pPr>
                        <w:jc w:val="center"/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</w:pPr>
                      <w:r w:rsidRPr="00FC2820"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 xml:space="preserve">Gambar </w:t>
                      </w:r>
                      <w:r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CE8C7B" wp14:editId="61F050BB">
                <wp:simplePos x="0" y="0"/>
                <wp:positionH relativeFrom="column">
                  <wp:posOffset>-89993</wp:posOffset>
                </wp:positionH>
                <wp:positionV relativeFrom="paragraph">
                  <wp:posOffset>52819</wp:posOffset>
                </wp:positionV>
                <wp:extent cx="3083918" cy="851558"/>
                <wp:effectExtent l="849312" t="0" r="813753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846112">
                          <a:off x="0" y="0"/>
                          <a:ext cx="3083918" cy="8515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01E668" w14:textId="77777777" w:rsidR="00C63121" w:rsidRPr="00FC2820" w:rsidRDefault="00C63121" w:rsidP="00C6312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</w:pPr>
                            <w:r w:rsidRPr="00FC2820"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 xml:space="preserve">Gambar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CE8C7B" id="Text Box 15" o:spid="_x0000_s1031" type="#_x0000_t202" style="position:absolute;margin-left:-7.1pt;margin-top:4.15pt;width:242.85pt;height:67.05pt;rotation:-3007980fd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" filled="f" stroked="f" strokeweight=".5pt">
                <v:textbox>
                  <w:txbxContent>
                    <w:p w14:paraId="0E01E668" w14:textId="77777777" w:rsidR="00C63121" w:rsidRPr="00FC2820" w:rsidRDefault="00C63121" w:rsidP="00C63121">
                      <w:pPr>
                        <w:jc w:val="center"/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</w:pPr>
                      <w:r w:rsidRPr="00FC2820"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 xml:space="preserve">Gambar </w:t>
                      </w:r>
                      <w:r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14:paraId="2BEA6E9F" w14:textId="77777777" w:rsidR="00C63121" w:rsidRDefault="00C63121" w:rsidP="00C63121">
      <w:pPr>
        <w:rPr>
          <w:rFonts w:ascii="Arial" w:hAnsi="Arial" w:cs="Arial"/>
        </w:rPr>
      </w:pPr>
    </w:p>
    <w:p w14:paraId="5BA29F67" w14:textId="77777777" w:rsidR="00C63121" w:rsidRDefault="00C63121" w:rsidP="00C63121">
      <w:pPr>
        <w:rPr>
          <w:rFonts w:ascii="Arial" w:hAnsi="Arial" w:cs="Arial"/>
        </w:rPr>
      </w:pPr>
    </w:p>
    <w:p w14:paraId="08CA23DD" w14:textId="77777777" w:rsidR="00C63121" w:rsidRDefault="00C63121" w:rsidP="00C63121">
      <w:pPr>
        <w:rPr>
          <w:rFonts w:ascii="Arial" w:hAnsi="Arial" w:cs="Arial"/>
        </w:rPr>
      </w:pPr>
    </w:p>
    <w:p w14:paraId="4DCE88E9" w14:textId="77777777" w:rsidR="00C63121" w:rsidRDefault="00C63121" w:rsidP="00C63121">
      <w:pPr>
        <w:rPr>
          <w:rFonts w:ascii="Arial" w:hAnsi="Arial" w:cs="Arial"/>
        </w:rPr>
      </w:pPr>
    </w:p>
    <w:p w14:paraId="07673242" w14:textId="77777777" w:rsidR="00C63121" w:rsidRDefault="00C63121" w:rsidP="00C63121">
      <w:pPr>
        <w:rPr>
          <w:rFonts w:ascii="Arial" w:hAnsi="Arial" w:cs="Arial"/>
        </w:rPr>
      </w:pPr>
    </w:p>
    <w:p w14:paraId="1CFFB8C3" w14:textId="77777777" w:rsidR="00C63121" w:rsidRDefault="00C63121" w:rsidP="00101629">
      <w:pPr>
        <w:rPr>
          <w:rFonts w:ascii="Arial" w:hAnsi="Arial" w:cs="Arial"/>
        </w:rPr>
      </w:pPr>
    </w:p>
    <w:p w14:paraId="195FDFD1" w14:textId="77777777" w:rsidR="00C63121" w:rsidRDefault="00C63121" w:rsidP="00101629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B72531" w:rsidRPr="00C810F0" w14:paraId="7B955398" w14:textId="77777777" w:rsidTr="00B72531">
        <w:trPr>
          <w:trHeight w:val="398"/>
        </w:trPr>
        <w:tc>
          <w:tcPr>
            <w:tcW w:w="9350" w:type="dxa"/>
            <w:vAlign w:val="center"/>
          </w:tcPr>
          <w:p w14:paraId="0E1A19A3" w14:textId="77777777" w:rsidR="00B72531" w:rsidRDefault="00B72531" w:rsidP="00D205BE">
            <w:pPr>
              <w:spacing w:line="360" w:lineRule="auto"/>
              <w:rPr>
                <w:rFonts w:ascii="Arial" w:hAnsi="Arial" w:cs="Arial"/>
                <w:b/>
                <w:sz w:val="24"/>
                <w:u w:val="single"/>
              </w:rPr>
            </w:pPr>
            <w:r>
              <w:rPr>
                <w:rFonts w:ascii="Arial" w:hAnsi="Arial" w:cs="Arial"/>
                <w:b/>
                <w:sz w:val="24"/>
                <w:u w:val="single"/>
              </w:rPr>
              <w:t xml:space="preserve">PERAKUAN/ </w:t>
            </w:r>
            <w:r w:rsidRPr="00B72531">
              <w:rPr>
                <w:rFonts w:ascii="Arial" w:hAnsi="Arial" w:cs="Arial"/>
                <w:b/>
                <w:i/>
                <w:sz w:val="24"/>
                <w:u w:val="single"/>
              </w:rPr>
              <w:t>DECLARATION</w:t>
            </w:r>
          </w:p>
          <w:p w14:paraId="1A564B59" w14:textId="77777777" w:rsidR="00B72531" w:rsidRPr="00B72531" w:rsidRDefault="00B72531" w:rsidP="00D205BE">
            <w:pPr>
              <w:spacing w:line="360" w:lineRule="auto"/>
              <w:rPr>
                <w:rFonts w:ascii="Arial" w:hAnsi="Arial" w:cs="Arial"/>
                <w:b/>
                <w:sz w:val="24"/>
                <w:u w:val="single"/>
              </w:rPr>
            </w:pPr>
          </w:p>
        </w:tc>
      </w:tr>
      <w:tr w:rsidR="00B72531" w:rsidRPr="00C810F0" w14:paraId="72893C94" w14:textId="77777777" w:rsidTr="00B72531">
        <w:trPr>
          <w:trHeight w:val="431"/>
        </w:trPr>
        <w:tc>
          <w:tcPr>
            <w:tcW w:w="9350" w:type="dxa"/>
          </w:tcPr>
          <w:p w14:paraId="2AB4EC40" w14:textId="77777777" w:rsidR="00B72531" w:rsidRDefault="00B72531" w:rsidP="00D205BE">
            <w:pPr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Dengan ini adalah disahkan bahawa segala perkara di atas adalah benar.</w:t>
            </w:r>
          </w:p>
          <w:p w14:paraId="79D81ACE" w14:textId="77777777" w:rsidR="00B72531" w:rsidRPr="00B72531" w:rsidRDefault="00B72531" w:rsidP="00D205BE">
            <w:pPr>
              <w:spacing w:line="360" w:lineRule="auto"/>
              <w:rPr>
                <w:rFonts w:ascii="Arial" w:hAnsi="Arial" w:cs="Arial"/>
                <w:i/>
              </w:rPr>
            </w:pPr>
            <w:r w:rsidRPr="00B72531">
              <w:rPr>
                <w:rFonts w:ascii="Arial" w:hAnsi="Arial" w:cs="Arial"/>
                <w:i/>
              </w:rPr>
              <w:t>This is to verify that the above information is true.</w:t>
            </w:r>
          </w:p>
        </w:tc>
      </w:tr>
    </w:tbl>
    <w:p w14:paraId="15E601C3" w14:textId="77777777" w:rsidR="00B72531" w:rsidRDefault="00B72531" w:rsidP="00B72531">
      <w:pPr>
        <w:rPr>
          <w:rFonts w:ascii="Arial" w:hAnsi="Arial" w:cs="Arial"/>
        </w:rPr>
      </w:pPr>
    </w:p>
    <w:tbl>
      <w:tblPr>
        <w:tblW w:w="961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392"/>
        <w:gridCol w:w="4219"/>
      </w:tblGrid>
      <w:tr w:rsidR="00101629" w:rsidRPr="00101629" w14:paraId="44C3CA2C" w14:textId="77777777" w:rsidTr="00F331E8">
        <w:trPr>
          <w:trHeight w:val="3293"/>
        </w:trPr>
        <w:tc>
          <w:tcPr>
            <w:tcW w:w="5392" w:type="dxa"/>
            <w:shd w:val="clear" w:color="auto" w:fill="auto"/>
          </w:tcPr>
          <w:p w14:paraId="33DE6364" w14:textId="77777777"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7597CD17" w14:textId="77777777" w:rsidR="00B752AF" w:rsidRPr="00101629" w:rsidRDefault="00B752AF" w:rsidP="00B752AF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>
              <w:rPr>
                <w:rFonts w:ascii="Arial" w:hAnsi="Arial" w:cs="Arial"/>
                <w:lang w:val="sv-SE"/>
              </w:rPr>
              <w:t>Disediakan oleh</w:t>
            </w:r>
            <w:r w:rsidRPr="00101629">
              <w:rPr>
                <w:rFonts w:ascii="Arial" w:hAnsi="Arial" w:cs="Arial"/>
                <w:lang w:val="sv-SE"/>
              </w:rPr>
              <w:t>:</w:t>
            </w:r>
          </w:p>
          <w:p w14:paraId="5BA3DC6C" w14:textId="77777777" w:rsidR="00B752AF" w:rsidRPr="00101629" w:rsidRDefault="00B752AF" w:rsidP="00B752AF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>
              <w:rPr>
                <w:rFonts w:ascii="Arial" w:hAnsi="Arial" w:cs="Arial"/>
                <w:i/>
                <w:lang w:val="sv-SE"/>
              </w:rPr>
              <w:t>Prepared by</w:t>
            </w:r>
            <w:r w:rsidRPr="00101629">
              <w:rPr>
                <w:rFonts w:ascii="Arial" w:hAnsi="Arial" w:cs="Arial"/>
                <w:i/>
                <w:lang w:val="sv-SE"/>
              </w:rPr>
              <w:t>:</w:t>
            </w:r>
          </w:p>
          <w:p w14:paraId="384BF8D2" w14:textId="77777777"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5595651B" w14:textId="77777777"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5F54AE53" w14:textId="77777777"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4EB0871C" w14:textId="77777777" w:rsidR="00101629" w:rsidRPr="00101629" w:rsidRDefault="00F71DBD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>
              <w:rPr>
                <w:rFonts w:ascii="Arial" w:hAnsi="Arial" w:cs="Arial"/>
                <w:lang w:val="sv-SE"/>
              </w:rPr>
              <w:t>_______________________</w:t>
            </w:r>
          </w:p>
          <w:p w14:paraId="653C18A8" w14:textId="77777777"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4D8ADCEA" w14:textId="77777777"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Nama:</w:t>
            </w:r>
          </w:p>
          <w:p w14:paraId="6349EED2" w14:textId="77777777"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101629">
              <w:rPr>
                <w:rFonts w:ascii="Arial" w:hAnsi="Arial" w:cs="Arial"/>
                <w:i/>
                <w:lang w:val="sv-SE"/>
              </w:rPr>
              <w:t>Name:</w:t>
            </w:r>
          </w:p>
          <w:p w14:paraId="265BEB1F" w14:textId="77777777"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2F57CF44" w14:textId="77777777"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Cop Rasmi:</w:t>
            </w:r>
          </w:p>
          <w:p w14:paraId="56B736B9" w14:textId="77777777"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101629">
              <w:rPr>
                <w:rFonts w:ascii="Arial" w:hAnsi="Arial" w:cs="Arial"/>
                <w:i/>
                <w:lang w:val="sv-SE"/>
              </w:rPr>
              <w:t>Official Stamp:</w:t>
            </w:r>
          </w:p>
        </w:tc>
        <w:tc>
          <w:tcPr>
            <w:tcW w:w="4219" w:type="dxa"/>
            <w:shd w:val="clear" w:color="auto" w:fill="auto"/>
            <w:vAlign w:val="center"/>
          </w:tcPr>
          <w:p w14:paraId="4DBB3AF0" w14:textId="77777777"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22D0D9F6" w14:textId="77777777"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Tandatangan</w:t>
            </w:r>
            <w:r w:rsidR="00F331E8">
              <w:rPr>
                <w:rFonts w:ascii="Arial" w:hAnsi="Arial" w:cs="Arial"/>
                <w:lang w:val="sv-SE"/>
              </w:rPr>
              <w:t xml:space="preserve"> Rektor/</w:t>
            </w:r>
            <w:r w:rsidRPr="00101629">
              <w:rPr>
                <w:rFonts w:ascii="Arial" w:hAnsi="Arial" w:cs="Arial"/>
                <w:lang w:val="sv-SE"/>
              </w:rPr>
              <w:t>Dekan/Ketua PTJ:</w:t>
            </w:r>
          </w:p>
          <w:p w14:paraId="414684DD" w14:textId="77777777"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101629">
              <w:rPr>
                <w:rFonts w:ascii="Arial" w:hAnsi="Arial" w:cs="Arial"/>
                <w:i/>
                <w:lang w:val="sv-SE"/>
              </w:rPr>
              <w:t xml:space="preserve">Signature of </w:t>
            </w:r>
            <w:r w:rsidR="00F331E8">
              <w:rPr>
                <w:rFonts w:ascii="Arial" w:hAnsi="Arial" w:cs="Arial"/>
                <w:i/>
                <w:lang w:val="sv-SE"/>
              </w:rPr>
              <w:t>Rector/</w:t>
            </w:r>
            <w:r w:rsidRPr="00101629">
              <w:rPr>
                <w:rFonts w:ascii="Arial" w:hAnsi="Arial" w:cs="Arial"/>
                <w:i/>
                <w:lang w:val="sv-SE"/>
              </w:rPr>
              <w:t>Dean/Head of Dept:</w:t>
            </w:r>
          </w:p>
          <w:p w14:paraId="4963EB99" w14:textId="77777777"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19523A34" w14:textId="77777777"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028FACC5" w14:textId="77777777"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5CE3A6CE" w14:textId="77777777" w:rsidR="00101629" w:rsidRPr="00101629" w:rsidRDefault="00F71DBD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>
              <w:rPr>
                <w:rFonts w:ascii="Arial" w:hAnsi="Arial" w:cs="Arial"/>
                <w:lang w:val="sv-SE"/>
              </w:rPr>
              <w:t>_______________________</w:t>
            </w:r>
          </w:p>
          <w:p w14:paraId="2483113F" w14:textId="77777777"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53395149" w14:textId="77777777"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Nama:</w:t>
            </w:r>
          </w:p>
          <w:p w14:paraId="58F04E96" w14:textId="77777777"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101629">
              <w:rPr>
                <w:rFonts w:ascii="Arial" w:hAnsi="Arial" w:cs="Arial"/>
                <w:i/>
                <w:lang w:val="sv-SE"/>
              </w:rPr>
              <w:t>Name:</w:t>
            </w:r>
          </w:p>
          <w:p w14:paraId="1603AE01" w14:textId="77777777"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26372A37" w14:textId="77777777"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Cop Rasmi:</w:t>
            </w:r>
          </w:p>
          <w:p w14:paraId="2D5B4F42" w14:textId="77777777"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101629">
              <w:rPr>
                <w:rFonts w:ascii="Arial" w:hAnsi="Arial" w:cs="Arial"/>
                <w:i/>
                <w:lang w:val="sv-SE"/>
              </w:rPr>
              <w:t>Official Stamp:</w:t>
            </w:r>
          </w:p>
          <w:p w14:paraId="22FC5133" w14:textId="77777777"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</w:tc>
      </w:tr>
    </w:tbl>
    <w:p w14:paraId="262FE01D" w14:textId="77777777" w:rsidR="00101629" w:rsidRPr="00101629" w:rsidRDefault="00101629" w:rsidP="00101629">
      <w:pPr>
        <w:jc w:val="right"/>
        <w:rPr>
          <w:rFonts w:ascii="Arial" w:hAnsi="Arial" w:cs="Arial"/>
        </w:rPr>
      </w:pPr>
    </w:p>
    <w:sectPr w:rsidR="00101629" w:rsidRPr="00101629" w:rsidSect="00307BD5">
      <w:headerReference w:type="default" r:id="rId7"/>
      <w:footerReference w:type="default" r:id="rId8"/>
      <w:pgSz w:w="12240" w:h="15840"/>
      <w:pgMar w:top="113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1A309" w14:textId="77777777" w:rsidR="00307BD5" w:rsidRDefault="00307BD5" w:rsidP="000873F3">
      <w:pPr>
        <w:spacing w:after="0" w:line="240" w:lineRule="auto"/>
      </w:pPr>
      <w:r>
        <w:separator/>
      </w:r>
    </w:p>
  </w:endnote>
  <w:endnote w:type="continuationSeparator" w:id="0">
    <w:p w14:paraId="2EEA6C0E" w14:textId="77777777" w:rsidR="00307BD5" w:rsidRDefault="00307BD5" w:rsidP="00087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4"/>
      </w:rPr>
      <w:id w:val="-1108037995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</w:rPr>
    </w:sdtEndPr>
    <w:sdtContent>
      <w:p w14:paraId="064CF88E" w14:textId="7395262D" w:rsidR="000B31F2" w:rsidRPr="000B31F2" w:rsidRDefault="00F331E8" w:rsidP="00F331E8">
        <w:pPr>
          <w:pStyle w:val="Footer"/>
          <w:jc w:val="right"/>
          <w:rPr>
            <w:rFonts w:ascii="Arial" w:hAnsi="Arial" w:cs="Arial"/>
          </w:rPr>
        </w:pPr>
        <w:r>
          <w:rPr>
            <w:sz w:val="24"/>
          </w:rPr>
          <w:t xml:space="preserve">                                      </w:t>
        </w:r>
        <w:r w:rsidR="003F1496">
          <w:rPr>
            <w:rFonts w:ascii="Arial" w:hAnsi="Arial" w:cs="Arial"/>
            <w:b/>
            <w:sz w:val="18"/>
          </w:rPr>
          <w:t xml:space="preserve">DIPINDA: </w:t>
        </w:r>
        <w:r w:rsidR="00724A33">
          <w:rPr>
            <w:rFonts w:ascii="Arial" w:hAnsi="Arial" w:cs="Arial"/>
            <w:b/>
            <w:sz w:val="18"/>
          </w:rPr>
          <w:t>DISEMBER</w:t>
        </w:r>
        <w:r w:rsidR="003F1496">
          <w:rPr>
            <w:rFonts w:ascii="Arial" w:hAnsi="Arial" w:cs="Arial"/>
            <w:b/>
            <w:sz w:val="18"/>
          </w:rPr>
          <w:t xml:space="preserve"> 202</w:t>
        </w:r>
        <w:r w:rsidR="00724A33">
          <w:rPr>
            <w:rFonts w:ascii="Arial" w:hAnsi="Arial" w:cs="Arial"/>
            <w:b/>
            <w:sz w:val="18"/>
          </w:rPr>
          <w:t>3</w:t>
        </w:r>
        <w:r w:rsidR="000B31F2" w:rsidRPr="000B31F2">
          <w:rPr>
            <w:rFonts w:ascii="Arial" w:hAnsi="Arial" w:cs="Arial"/>
            <w:b/>
            <w:szCs w:val="20"/>
            <w:lang w:val="sv-SE"/>
          </w:rPr>
          <w:t xml:space="preserve">         </w:t>
        </w:r>
        <w:r w:rsidR="000B31F2" w:rsidRPr="000B31F2">
          <w:rPr>
            <w:rFonts w:ascii="Arial" w:hAnsi="Arial" w:cs="Arial"/>
          </w:rPr>
          <w:t xml:space="preserve">                                                           </w:t>
        </w:r>
        <w:r w:rsidR="000B31F2">
          <w:rPr>
            <w:rFonts w:ascii="Arial" w:hAnsi="Arial" w:cs="Arial"/>
          </w:rPr>
          <w:t xml:space="preserve">                              </w:t>
        </w:r>
        <w:r w:rsidR="000B31F2" w:rsidRPr="000B31F2">
          <w:rPr>
            <w:rFonts w:ascii="Arial" w:hAnsi="Arial" w:cs="Arial"/>
          </w:rPr>
          <w:fldChar w:fldCharType="begin"/>
        </w:r>
        <w:r w:rsidR="000B31F2" w:rsidRPr="000B31F2">
          <w:rPr>
            <w:rFonts w:ascii="Arial" w:hAnsi="Arial" w:cs="Arial"/>
          </w:rPr>
          <w:instrText xml:space="preserve"> PAGE   \* MERGEFORMAT </w:instrText>
        </w:r>
        <w:r w:rsidR="000B31F2" w:rsidRPr="000B31F2">
          <w:rPr>
            <w:rFonts w:ascii="Arial" w:hAnsi="Arial" w:cs="Arial"/>
          </w:rPr>
          <w:fldChar w:fldCharType="separate"/>
        </w:r>
        <w:r w:rsidR="00DB3414">
          <w:rPr>
            <w:rFonts w:ascii="Arial" w:hAnsi="Arial" w:cs="Arial"/>
            <w:noProof/>
          </w:rPr>
          <w:t>1</w:t>
        </w:r>
        <w:r w:rsidR="000B31F2" w:rsidRPr="000B31F2">
          <w:rPr>
            <w:rFonts w:ascii="Arial" w:hAnsi="Arial" w:cs="Arial"/>
            <w:noProof/>
          </w:rPr>
          <w:fldChar w:fldCharType="end"/>
        </w:r>
      </w:p>
    </w:sdtContent>
  </w:sdt>
  <w:p w14:paraId="51E80D4B" w14:textId="77777777" w:rsidR="000B31F2" w:rsidRDefault="000B31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3DA9D" w14:textId="77777777" w:rsidR="00307BD5" w:rsidRDefault="00307BD5" w:rsidP="000873F3">
      <w:pPr>
        <w:spacing w:after="0" w:line="240" w:lineRule="auto"/>
      </w:pPr>
      <w:r>
        <w:separator/>
      </w:r>
    </w:p>
  </w:footnote>
  <w:footnote w:type="continuationSeparator" w:id="0">
    <w:p w14:paraId="2B347057" w14:textId="77777777" w:rsidR="00307BD5" w:rsidRDefault="00307BD5" w:rsidP="000873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9C86F" w14:textId="36E5A5F2" w:rsidR="000873F3" w:rsidRDefault="000B31F2" w:rsidP="00093E6D">
    <w:pPr>
      <w:pStyle w:val="Header"/>
      <w:jc w:val="right"/>
      <w:rPr>
        <w:rFonts w:ascii="Arial" w:hAnsi="Arial" w:cs="Arial"/>
      </w:rPr>
    </w:pPr>
    <w:r>
      <w:rPr>
        <w:rFonts w:ascii="Arial" w:hAnsi="Arial" w:cs="Arial"/>
      </w:rPr>
      <w:t xml:space="preserve"> </w:t>
    </w:r>
    <w:r w:rsidR="00F331E8">
      <w:rPr>
        <w:rFonts w:ascii="Arial" w:hAnsi="Arial" w:cs="Arial"/>
      </w:rPr>
      <w:t>RMC-MyRA-</w:t>
    </w:r>
    <w:r w:rsidR="00724A33">
      <w:rPr>
        <w:rFonts w:ascii="Arial" w:hAnsi="Arial" w:cs="Arial"/>
      </w:rPr>
      <w:t>Sent Abroad</w:t>
    </w:r>
    <w:r w:rsidR="00F331E8">
      <w:rPr>
        <w:rFonts w:ascii="Arial" w:hAnsi="Arial" w:cs="Arial"/>
      </w:rPr>
      <w:t>_20</w:t>
    </w:r>
    <w:r w:rsidR="00077F4A">
      <w:rPr>
        <w:rFonts w:ascii="Arial" w:hAnsi="Arial" w:cs="Arial"/>
      </w:rPr>
      <w:t>2</w:t>
    </w:r>
    <w:r w:rsidR="00724A33">
      <w:rPr>
        <w:rFonts w:ascii="Arial" w:hAnsi="Arial" w:cs="Arial"/>
      </w:rPr>
      <w:t>3</w:t>
    </w:r>
    <w:r w:rsidR="000873F3" w:rsidRPr="00C810F0">
      <w:rPr>
        <w:rFonts w:ascii="Arial" w:hAnsi="Arial" w:cs="Arial"/>
      </w:rPr>
      <w:t>/1</w:t>
    </w:r>
  </w:p>
  <w:p w14:paraId="501B2FDA" w14:textId="77777777" w:rsidR="00653057" w:rsidRPr="00C810F0" w:rsidRDefault="00653057" w:rsidP="008D7545">
    <w:pPr>
      <w:pStyle w:val="Header"/>
      <w:jc w:val="right"/>
      <w:rPr>
        <w:rFonts w:ascii="Arial" w:hAnsi="Arial" w:cs="Arial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zMDU2NTU1MDIyNzdX0lEKTi0uzszPAykwqwUA6jJGBiwAAAA="/>
  </w:docVars>
  <w:rsids>
    <w:rsidRoot w:val="000873F3"/>
    <w:rsid w:val="00077F4A"/>
    <w:rsid w:val="00085F46"/>
    <w:rsid w:val="000873F3"/>
    <w:rsid w:val="00093E6D"/>
    <w:rsid w:val="000A1C8C"/>
    <w:rsid w:val="000B31F2"/>
    <w:rsid w:val="00101629"/>
    <w:rsid w:val="001C2BD3"/>
    <w:rsid w:val="001C7520"/>
    <w:rsid w:val="001F3754"/>
    <w:rsid w:val="00201A4B"/>
    <w:rsid w:val="00283F08"/>
    <w:rsid w:val="002A0C5C"/>
    <w:rsid w:val="002D1367"/>
    <w:rsid w:val="00307BD5"/>
    <w:rsid w:val="003773C9"/>
    <w:rsid w:val="003B48A1"/>
    <w:rsid w:val="003B6013"/>
    <w:rsid w:val="003F1496"/>
    <w:rsid w:val="004334B4"/>
    <w:rsid w:val="00436F86"/>
    <w:rsid w:val="0045072D"/>
    <w:rsid w:val="00486EDB"/>
    <w:rsid w:val="004D472C"/>
    <w:rsid w:val="004E5E54"/>
    <w:rsid w:val="00532ACD"/>
    <w:rsid w:val="005B468D"/>
    <w:rsid w:val="00624A7B"/>
    <w:rsid w:val="00653057"/>
    <w:rsid w:val="006761C1"/>
    <w:rsid w:val="00683EA8"/>
    <w:rsid w:val="006B38C7"/>
    <w:rsid w:val="006C2937"/>
    <w:rsid w:val="007201E2"/>
    <w:rsid w:val="00724A33"/>
    <w:rsid w:val="00780756"/>
    <w:rsid w:val="007B4161"/>
    <w:rsid w:val="007F6870"/>
    <w:rsid w:val="00837E09"/>
    <w:rsid w:val="008B4AB9"/>
    <w:rsid w:val="008D7545"/>
    <w:rsid w:val="008E02FE"/>
    <w:rsid w:val="00941687"/>
    <w:rsid w:val="00944100"/>
    <w:rsid w:val="00A276BE"/>
    <w:rsid w:val="00A34B0F"/>
    <w:rsid w:val="00A57ECE"/>
    <w:rsid w:val="00A62451"/>
    <w:rsid w:val="00A755D1"/>
    <w:rsid w:val="00AC2EFE"/>
    <w:rsid w:val="00AD7236"/>
    <w:rsid w:val="00B065A6"/>
    <w:rsid w:val="00B257B2"/>
    <w:rsid w:val="00B434F5"/>
    <w:rsid w:val="00B72531"/>
    <w:rsid w:val="00B7367C"/>
    <w:rsid w:val="00B752AF"/>
    <w:rsid w:val="00BD5194"/>
    <w:rsid w:val="00C43EC8"/>
    <w:rsid w:val="00C63121"/>
    <w:rsid w:val="00C63EF2"/>
    <w:rsid w:val="00C810F0"/>
    <w:rsid w:val="00CA1231"/>
    <w:rsid w:val="00D72669"/>
    <w:rsid w:val="00D9782B"/>
    <w:rsid w:val="00DB3414"/>
    <w:rsid w:val="00DF4E2E"/>
    <w:rsid w:val="00E94466"/>
    <w:rsid w:val="00EB0043"/>
    <w:rsid w:val="00EE36C1"/>
    <w:rsid w:val="00EF7F0D"/>
    <w:rsid w:val="00F331E8"/>
    <w:rsid w:val="00F71DBD"/>
    <w:rsid w:val="00FA3301"/>
    <w:rsid w:val="00FA5369"/>
    <w:rsid w:val="00FC2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77DDDD"/>
  <w15:docId w15:val="{23F44DA9-8843-41CE-8F9F-9E819EB56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har"/>
    <w:basedOn w:val="Normal"/>
    <w:link w:val="HeaderChar"/>
    <w:unhideWhenUsed/>
    <w:rsid w:val="00087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Char Char"/>
    <w:basedOn w:val="DefaultParagraphFont"/>
    <w:link w:val="Header"/>
    <w:rsid w:val="000873F3"/>
  </w:style>
  <w:style w:type="paragraph" w:styleId="Footer">
    <w:name w:val="footer"/>
    <w:basedOn w:val="Normal"/>
    <w:link w:val="FooterChar"/>
    <w:uiPriority w:val="99"/>
    <w:unhideWhenUsed/>
    <w:rsid w:val="00087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3F3"/>
  </w:style>
  <w:style w:type="table" w:styleId="TableGrid">
    <w:name w:val="Table Grid"/>
    <w:basedOn w:val="TableNormal"/>
    <w:uiPriority w:val="39"/>
    <w:rsid w:val="00DF4E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0162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93E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3E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430</Words>
  <Characters>245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"NOR HASIMAH YUNUS" &lt;hasimah0634@uitm.edu.my&gt;</dc:creator>
  <cp:keywords/>
  <dc:description/>
  <cp:lastModifiedBy>NOR HASIMAH BINTI YUNUS</cp:lastModifiedBy>
  <cp:revision>5</cp:revision>
  <cp:lastPrinted>2018-03-27T07:25:00Z</cp:lastPrinted>
  <dcterms:created xsi:type="dcterms:W3CDTF">2024-01-22T01:12:00Z</dcterms:created>
  <dcterms:modified xsi:type="dcterms:W3CDTF">2024-01-22T01:26:00Z</dcterms:modified>
</cp:coreProperties>
</file>